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DE7769" w14:textId="77777777" w:rsidR="00634D20" w:rsidRPr="00026FC8" w:rsidRDefault="00634D20" w:rsidP="00D664A8">
      <w:pPr>
        <w:rPr>
          <w:sz w:val="30"/>
          <w:szCs w:val="30"/>
        </w:rPr>
      </w:pPr>
      <w:r w:rsidRPr="00026FC8">
        <w:rPr>
          <w:sz w:val="30"/>
          <w:szCs w:val="30"/>
        </w:rPr>
        <w:t>Field Specification Solu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73"/>
        <w:gridCol w:w="2295"/>
        <w:gridCol w:w="3343"/>
        <w:gridCol w:w="841"/>
        <w:gridCol w:w="1041"/>
        <w:gridCol w:w="828"/>
        <w:gridCol w:w="1097"/>
        <w:gridCol w:w="706"/>
        <w:gridCol w:w="1105"/>
        <w:gridCol w:w="1061"/>
      </w:tblGrid>
      <w:tr w:rsidR="00AA3970" w:rsidRPr="00026FC8" w14:paraId="6EA608AD" w14:textId="77777777" w:rsidTr="00062C9A">
        <w:trPr>
          <w:trHeight w:val="315"/>
        </w:trPr>
        <w:tc>
          <w:tcPr>
            <w:tcW w:w="0" w:type="auto"/>
            <w:hideMark/>
          </w:tcPr>
          <w:p w14:paraId="7997B4BB" w14:textId="77777777" w:rsidR="00634D20" w:rsidRPr="00026FC8" w:rsidRDefault="00634D20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026FC8">
              <w:rPr>
                <w:rFonts w:ascii="Arial" w:eastAsia="Times New Roman" w:hAnsi="Arial" w:cs="Arial"/>
                <w:sz w:val="20"/>
                <w:szCs w:val="20"/>
              </w:rPr>
              <w:t>Table</w:t>
            </w:r>
          </w:p>
        </w:tc>
        <w:tc>
          <w:tcPr>
            <w:tcW w:w="0" w:type="auto"/>
            <w:hideMark/>
          </w:tcPr>
          <w:p w14:paraId="4BFD75F9" w14:textId="77777777" w:rsidR="00634D20" w:rsidRPr="00026FC8" w:rsidRDefault="00634D20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026FC8">
              <w:rPr>
                <w:rFonts w:ascii="Arial" w:eastAsia="Times New Roman" w:hAnsi="Arial" w:cs="Arial"/>
                <w:sz w:val="20"/>
                <w:szCs w:val="20"/>
              </w:rPr>
              <w:t>Field Name</w:t>
            </w:r>
          </w:p>
        </w:tc>
        <w:tc>
          <w:tcPr>
            <w:tcW w:w="0" w:type="auto"/>
            <w:hideMark/>
          </w:tcPr>
          <w:p w14:paraId="55A3BE07" w14:textId="77777777" w:rsidR="00634D20" w:rsidRPr="00026FC8" w:rsidRDefault="00634D20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026FC8">
              <w:rPr>
                <w:rFonts w:ascii="Arial" w:eastAsia="Times New Roman" w:hAnsi="Arial" w:cs="Arial"/>
                <w:sz w:val="20"/>
                <w:szCs w:val="20"/>
              </w:rPr>
              <w:t>Description</w:t>
            </w:r>
          </w:p>
        </w:tc>
        <w:tc>
          <w:tcPr>
            <w:tcW w:w="0" w:type="auto"/>
            <w:hideMark/>
          </w:tcPr>
          <w:p w14:paraId="05BDF3F4" w14:textId="77777777" w:rsidR="00634D20" w:rsidRPr="00026FC8" w:rsidRDefault="00634D20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026FC8">
              <w:rPr>
                <w:rFonts w:ascii="Arial" w:eastAsia="Times New Roman" w:hAnsi="Arial" w:cs="Arial"/>
                <w:sz w:val="20"/>
                <w:szCs w:val="20"/>
              </w:rPr>
              <w:t>Key Type</w:t>
            </w:r>
          </w:p>
        </w:tc>
        <w:tc>
          <w:tcPr>
            <w:tcW w:w="0" w:type="auto"/>
            <w:hideMark/>
          </w:tcPr>
          <w:p w14:paraId="63449036" w14:textId="77777777" w:rsidR="00634D20" w:rsidRPr="00026FC8" w:rsidRDefault="00634D20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026FC8">
              <w:rPr>
                <w:rFonts w:ascii="Arial" w:eastAsia="Times New Roman" w:hAnsi="Arial" w:cs="Arial"/>
                <w:sz w:val="20"/>
                <w:szCs w:val="20"/>
              </w:rPr>
              <w:t>Data Type</w:t>
            </w:r>
          </w:p>
        </w:tc>
        <w:tc>
          <w:tcPr>
            <w:tcW w:w="0" w:type="auto"/>
            <w:hideMark/>
          </w:tcPr>
          <w:p w14:paraId="585D46C6" w14:textId="77777777" w:rsidR="00634D20" w:rsidRPr="00026FC8" w:rsidRDefault="00634D20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026FC8">
              <w:rPr>
                <w:rFonts w:ascii="Arial" w:eastAsia="Times New Roman" w:hAnsi="Arial" w:cs="Arial"/>
                <w:sz w:val="20"/>
                <w:szCs w:val="20"/>
              </w:rPr>
              <w:t>Length</w:t>
            </w:r>
          </w:p>
        </w:tc>
        <w:tc>
          <w:tcPr>
            <w:tcW w:w="0" w:type="auto"/>
            <w:hideMark/>
          </w:tcPr>
          <w:p w14:paraId="0D710DFF" w14:textId="77777777" w:rsidR="00634D20" w:rsidRPr="00026FC8" w:rsidRDefault="00634D20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026FC8">
              <w:rPr>
                <w:rFonts w:ascii="Arial" w:eastAsia="Times New Roman" w:hAnsi="Arial" w:cs="Arial"/>
                <w:sz w:val="20"/>
                <w:szCs w:val="20"/>
              </w:rPr>
              <w:t>Null Support</w:t>
            </w:r>
          </w:p>
        </w:tc>
        <w:tc>
          <w:tcPr>
            <w:tcW w:w="0" w:type="auto"/>
            <w:hideMark/>
          </w:tcPr>
          <w:p w14:paraId="4532B0F9" w14:textId="77777777" w:rsidR="00634D20" w:rsidRPr="00026FC8" w:rsidRDefault="00634D20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026FC8">
              <w:rPr>
                <w:rFonts w:ascii="Arial" w:eastAsia="Times New Roman" w:hAnsi="Arial" w:cs="Arial"/>
                <w:sz w:val="20"/>
                <w:szCs w:val="20"/>
              </w:rPr>
              <w:t>Index</w:t>
            </w:r>
          </w:p>
        </w:tc>
        <w:tc>
          <w:tcPr>
            <w:tcW w:w="0" w:type="auto"/>
            <w:hideMark/>
          </w:tcPr>
          <w:p w14:paraId="44BC2948" w14:textId="77777777" w:rsidR="00634D20" w:rsidRPr="00026FC8" w:rsidRDefault="00634D20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026FC8">
              <w:rPr>
                <w:rFonts w:ascii="Arial" w:eastAsia="Times New Roman" w:hAnsi="Arial" w:cs="Arial"/>
                <w:sz w:val="20"/>
                <w:szCs w:val="20"/>
              </w:rPr>
              <w:t>Default Value</w:t>
            </w:r>
          </w:p>
        </w:tc>
        <w:tc>
          <w:tcPr>
            <w:tcW w:w="0" w:type="auto"/>
            <w:hideMark/>
          </w:tcPr>
          <w:p w14:paraId="01888D6C" w14:textId="77777777" w:rsidR="00634D20" w:rsidRPr="00026FC8" w:rsidRDefault="00634D20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026FC8">
              <w:rPr>
                <w:rFonts w:ascii="Arial" w:eastAsia="Times New Roman" w:hAnsi="Arial" w:cs="Arial"/>
                <w:sz w:val="20"/>
                <w:szCs w:val="20"/>
              </w:rPr>
              <w:t>Value Range</w:t>
            </w:r>
          </w:p>
        </w:tc>
      </w:tr>
      <w:tr w:rsidR="00034F0D" w:rsidRPr="00026FC8" w14:paraId="4268116E" w14:textId="77777777" w:rsidTr="00062C9A">
        <w:trPr>
          <w:trHeight w:val="315"/>
        </w:trPr>
        <w:tc>
          <w:tcPr>
            <w:tcW w:w="0" w:type="auto"/>
            <w:vMerge w:val="restart"/>
          </w:tcPr>
          <w:p w14:paraId="2826A4C6" w14:textId="260C7FAA" w:rsidR="00AC4825" w:rsidRPr="00026FC8" w:rsidRDefault="00AC4825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USPresidents</w:t>
            </w:r>
            <w:proofErr w:type="spellEnd"/>
          </w:p>
        </w:tc>
        <w:tc>
          <w:tcPr>
            <w:tcW w:w="0" w:type="auto"/>
          </w:tcPr>
          <w:p w14:paraId="6D8C133F" w14:textId="32FB4C75" w:rsidR="00AC4825" w:rsidRPr="00026FC8" w:rsidRDefault="00AC4825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PresidentName</w:t>
            </w:r>
            <w:proofErr w:type="spellEnd"/>
          </w:p>
        </w:tc>
        <w:tc>
          <w:tcPr>
            <w:tcW w:w="0" w:type="auto"/>
          </w:tcPr>
          <w:p w14:paraId="31CB577E" w14:textId="710D409D" w:rsidR="00AC4825" w:rsidRPr="00026FC8" w:rsidRDefault="00FF4A35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The president’s full name.</w:t>
            </w:r>
          </w:p>
        </w:tc>
        <w:tc>
          <w:tcPr>
            <w:tcW w:w="0" w:type="auto"/>
          </w:tcPr>
          <w:p w14:paraId="60E83D23" w14:textId="3132F125" w:rsidR="00AC4825" w:rsidRPr="00026FC8" w:rsidRDefault="00660DA1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PK</w:t>
            </w:r>
          </w:p>
        </w:tc>
        <w:tc>
          <w:tcPr>
            <w:tcW w:w="0" w:type="auto"/>
          </w:tcPr>
          <w:p w14:paraId="487E42AD" w14:textId="5F92C99A" w:rsidR="00AC4825" w:rsidRPr="00026FC8" w:rsidRDefault="00034F0D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VarChar</w:t>
            </w:r>
            <w:proofErr w:type="spellEnd"/>
          </w:p>
        </w:tc>
        <w:tc>
          <w:tcPr>
            <w:tcW w:w="0" w:type="auto"/>
          </w:tcPr>
          <w:p w14:paraId="2ED0D452" w14:textId="2BB4AA09" w:rsidR="00AC4825" w:rsidRPr="00026FC8" w:rsidRDefault="00034F0D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14:paraId="1C6E0FBA" w14:textId="74783C78" w:rsidR="00AC4825" w:rsidRPr="00026FC8" w:rsidRDefault="00034F0D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NOT NULL</w:t>
            </w:r>
          </w:p>
        </w:tc>
        <w:tc>
          <w:tcPr>
            <w:tcW w:w="0" w:type="auto"/>
          </w:tcPr>
          <w:p w14:paraId="455E266A" w14:textId="44EAAF50" w:rsidR="00AC4825" w:rsidRPr="00026FC8" w:rsidRDefault="00034F0D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47F4942A" w14:textId="77777777" w:rsidR="00AC4825" w:rsidRPr="00026FC8" w:rsidRDefault="00AC4825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CE4D911" w14:textId="77777777" w:rsidR="00AC4825" w:rsidRPr="00026FC8" w:rsidRDefault="00AC4825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034F0D" w:rsidRPr="00026FC8" w14:paraId="76E37B30" w14:textId="77777777" w:rsidTr="00062C9A">
        <w:trPr>
          <w:trHeight w:val="315"/>
        </w:trPr>
        <w:tc>
          <w:tcPr>
            <w:tcW w:w="0" w:type="auto"/>
            <w:vMerge/>
          </w:tcPr>
          <w:p w14:paraId="4CD1BD97" w14:textId="77777777" w:rsidR="00AC4825" w:rsidRPr="00026FC8" w:rsidRDefault="00AC4825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56315E9" w14:textId="77D342AF" w:rsidR="00AC4825" w:rsidRPr="00026FC8" w:rsidRDefault="00AC4825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FormerOccupation</w:t>
            </w:r>
            <w:proofErr w:type="spellEnd"/>
          </w:p>
        </w:tc>
        <w:tc>
          <w:tcPr>
            <w:tcW w:w="0" w:type="auto"/>
          </w:tcPr>
          <w:p w14:paraId="654C4D21" w14:textId="5B362338" w:rsidR="00AC4825" w:rsidRPr="00026FC8" w:rsidRDefault="00FF4A35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The president’s job before becoming president.</w:t>
            </w:r>
          </w:p>
        </w:tc>
        <w:tc>
          <w:tcPr>
            <w:tcW w:w="0" w:type="auto"/>
          </w:tcPr>
          <w:p w14:paraId="3B37E1C0" w14:textId="3E434036" w:rsidR="00AC4825" w:rsidRPr="00026FC8" w:rsidRDefault="00AC4825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9DC58C4" w14:textId="07A7355B" w:rsidR="00AC4825" w:rsidRPr="00026FC8" w:rsidRDefault="00034F0D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Text</w:t>
            </w:r>
          </w:p>
        </w:tc>
        <w:tc>
          <w:tcPr>
            <w:tcW w:w="0" w:type="auto"/>
          </w:tcPr>
          <w:p w14:paraId="4546451F" w14:textId="77777777" w:rsidR="00AC4825" w:rsidRPr="00026FC8" w:rsidRDefault="00AC4825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3D6A202" w14:textId="046CE96D" w:rsidR="00AC4825" w:rsidRPr="00026FC8" w:rsidRDefault="00034F0D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NULL</w:t>
            </w:r>
          </w:p>
        </w:tc>
        <w:tc>
          <w:tcPr>
            <w:tcW w:w="0" w:type="auto"/>
          </w:tcPr>
          <w:p w14:paraId="4C120835" w14:textId="56881966" w:rsidR="00AC4825" w:rsidRPr="00026FC8" w:rsidRDefault="00AC4825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AD1BF27" w14:textId="77777777" w:rsidR="00AC4825" w:rsidRPr="00026FC8" w:rsidRDefault="00AC4825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B9F3C93" w14:textId="77777777" w:rsidR="00AC4825" w:rsidRPr="00026FC8" w:rsidRDefault="00AC4825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034F0D" w:rsidRPr="00026FC8" w14:paraId="51FE7A26" w14:textId="77777777" w:rsidTr="00062C9A">
        <w:trPr>
          <w:trHeight w:val="315"/>
        </w:trPr>
        <w:tc>
          <w:tcPr>
            <w:tcW w:w="0" w:type="auto"/>
            <w:vMerge/>
          </w:tcPr>
          <w:p w14:paraId="7039D873" w14:textId="77777777" w:rsidR="00AC4825" w:rsidRPr="00026FC8" w:rsidRDefault="00AC4825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631A750" w14:textId="45E87F39" w:rsidR="00AC4825" w:rsidRPr="00026FC8" w:rsidRDefault="00AC4825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PresPoliticalParty</w:t>
            </w:r>
            <w:proofErr w:type="spellEnd"/>
          </w:p>
        </w:tc>
        <w:tc>
          <w:tcPr>
            <w:tcW w:w="0" w:type="auto"/>
          </w:tcPr>
          <w:p w14:paraId="69ECABDC" w14:textId="354AE251" w:rsidR="00AC4825" w:rsidRPr="00026FC8" w:rsidRDefault="00FF4A35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The president’s political party.</w:t>
            </w:r>
          </w:p>
        </w:tc>
        <w:tc>
          <w:tcPr>
            <w:tcW w:w="0" w:type="auto"/>
          </w:tcPr>
          <w:p w14:paraId="378A043E" w14:textId="478F759D" w:rsidR="00AC4825" w:rsidRPr="00026FC8" w:rsidRDefault="00AC4825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4D198E3" w14:textId="3C404ECA" w:rsidR="00AC4825" w:rsidRPr="00026FC8" w:rsidRDefault="00034F0D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VarChar</w:t>
            </w:r>
            <w:proofErr w:type="spellEnd"/>
          </w:p>
        </w:tc>
        <w:tc>
          <w:tcPr>
            <w:tcW w:w="0" w:type="auto"/>
          </w:tcPr>
          <w:p w14:paraId="37E3188D" w14:textId="5BD14D57" w:rsidR="00AC4825" w:rsidRPr="00026FC8" w:rsidRDefault="00034F0D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14:paraId="1E31BC21" w14:textId="3DFE65E7" w:rsidR="00AC4825" w:rsidRPr="00026FC8" w:rsidRDefault="00034F0D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NULL</w:t>
            </w:r>
          </w:p>
        </w:tc>
        <w:tc>
          <w:tcPr>
            <w:tcW w:w="0" w:type="auto"/>
          </w:tcPr>
          <w:p w14:paraId="750B0ED5" w14:textId="288D50F7" w:rsidR="00AC4825" w:rsidRPr="00026FC8" w:rsidRDefault="00034F0D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44450135" w14:textId="77777777" w:rsidR="00AC4825" w:rsidRPr="00026FC8" w:rsidRDefault="00AC4825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64C2399" w14:textId="77777777" w:rsidR="00AC4825" w:rsidRPr="00026FC8" w:rsidRDefault="00AC4825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034F0D" w:rsidRPr="00026FC8" w14:paraId="273D0693" w14:textId="77777777" w:rsidTr="00062C9A">
        <w:trPr>
          <w:trHeight w:val="315"/>
        </w:trPr>
        <w:tc>
          <w:tcPr>
            <w:tcW w:w="0" w:type="auto"/>
            <w:vMerge/>
          </w:tcPr>
          <w:p w14:paraId="753CD353" w14:textId="77777777" w:rsidR="00AC4825" w:rsidRPr="00026FC8" w:rsidRDefault="00AC4825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9841F5F" w14:textId="3C86DD8E" w:rsidR="00AC4825" w:rsidRPr="00026FC8" w:rsidRDefault="00AC4825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PresHomeState</w:t>
            </w:r>
            <w:proofErr w:type="spellEnd"/>
          </w:p>
        </w:tc>
        <w:tc>
          <w:tcPr>
            <w:tcW w:w="0" w:type="auto"/>
          </w:tcPr>
          <w:p w14:paraId="1CB4620B" w14:textId="04479D6C" w:rsidR="00AC4825" w:rsidRPr="00026FC8" w:rsidRDefault="00FF4A35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The president’s home state.</w:t>
            </w:r>
          </w:p>
        </w:tc>
        <w:tc>
          <w:tcPr>
            <w:tcW w:w="0" w:type="auto"/>
          </w:tcPr>
          <w:p w14:paraId="4F22145D" w14:textId="58ADCC47" w:rsidR="00AC4825" w:rsidRPr="00026FC8" w:rsidRDefault="00AC4825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97421DA" w14:textId="4075248C" w:rsidR="00AC4825" w:rsidRPr="00026FC8" w:rsidRDefault="00034F0D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VarCar</w:t>
            </w:r>
            <w:proofErr w:type="spellEnd"/>
          </w:p>
        </w:tc>
        <w:tc>
          <w:tcPr>
            <w:tcW w:w="0" w:type="auto"/>
          </w:tcPr>
          <w:p w14:paraId="2743A1E1" w14:textId="6ECA7475" w:rsidR="00AC4825" w:rsidRPr="00026FC8" w:rsidRDefault="00034F0D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50</w:t>
            </w:r>
          </w:p>
        </w:tc>
        <w:tc>
          <w:tcPr>
            <w:tcW w:w="0" w:type="auto"/>
          </w:tcPr>
          <w:p w14:paraId="68A60DFA" w14:textId="6FACB738" w:rsidR="00AC4825" w:rsidRPr="00026FC8" w:rsidRDefault="00034F0D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NOT NULL</w:t>
            </w:r>
          </w:p>
        </w:tc>
        <w:tc>
          <w:tcPr>
            <w:tcW w:w="0" w:type="auto"/>
          </w:tcPr>
          <w:p w14:paraId="45731679" w14:textId="322D7DEE" w:rsidR="00AC4825" w:rsidRPr="00026FC8" w:rsidRDefault="00034F0D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6B31F3F3" w14:textId="075EC702" w:rsidR="00AC4825" w:rsidRPr="00026FC8" w:rsidRDefault="00AC4825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668A2DE" w14:textId="5EFF68A7" w:rsidR="00AC4825" w:rsidRPr="00026FC8" w:rsidRDefault="00AC4825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034F0D" w:rsidRPr="00026FC8" w14:paraId="3B84B252" w14:textId="77777777" w:rsidTr="00062C9A">
        <w:trPr>
          <w:trHeight w:val="315"/>
        </w:trPr>
        <w:tc>
          <w:tcPr>
            <w:tcW w:w="0" w:type="auto"/>
            <w:vMerge/>
          </w:tcPr>
          <w:p w14:paraId="68EEF908" w14:textId="77777777" w:rsidR="00AC4825" w:rsidRPr="00026FC8" w:rsidRDefault="00AC4825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2D48C03" w14:textId="2EE0AA70" w:rsidR="00AC4825" w:rsidRDefault="00AC4825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HeightCM</w:t>
            </w:r>
            <w:proofErr w:type="spellEnd"/>
          </w:p>
        </w:tc>
        <w:tc>
          <w:tcPr>
            <w:tcW w:w="0" w:type="auto"/>
          </w:tcPr>
          <w:p w14:paraId="1F0C1C58" w14:textId="78A8A050" w:rsidR="00AC4825" w:rsidRPr="00026FC8" w:rsidRDefault="00FF4A35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The president’s height in cm.</w:t>
            </w:r>
          </w:p>
        </w:tc>
        <w:tc>
          <w:tcPr>
            <w:tcW w:w="0" w:type="auto"/>
          </w:tcPr>
          <w:p w14:paraId="2EA819DC" w14:textId="77777777" w:rsidR="00AC4825" w:rsidRPr="00026FC8" w:rsidRDefault="00AC4825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1F4E81D" w14:textId="3899B391" w:rsidR="00AC4825" w:rsidRPr="00026FC8" w:rsidRDefault="00034F0D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Int</w:t>
            </w:r>
          </w:p>
        </w:tc>
        <w:tc>
          <w:tcPr>
            <w:tcW w:w="0" w:type="auto"/>
          </w:tcPr>
          <w:p w14:paraId="2B79562F" w14:textId="77777777" w:rsidR="00AC4825" w:rsidRPr="00026FC8" w:rsidRDefault="00AC4825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8EC2503" w14:textId="68B45457" w:rsidR="00AC4825" w:rsidRPr="00026FC8" w:rsidRDefault="00034F0D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NOT NULL</w:t>
            </w:r>
          </w:p>
        </w:tc>
        <w:tc>
          <w:tcPr>
            <w:tcW w:w="0" w:type="auto"/>
          </w:tcPr>
          <w:p w14:paraId="4654D010" w14:textId="650D5E1A" w:rsidR="00034F0D" w:rsidRPr="00026FC8" w:rsidRDefault="00034F0D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3EBEC5D6" w14:textId="77777777" w:rsidR="00AC4825" w:rsidRPr="00026FC8" w:rsidRDefault="00AC4825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7B87C48" w14:textId="77777777" w:rsidR="00AC4825" w:rsidRPr="00026FC8" w:rsidRDefault="00AC4825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AA3970" w:rsidRPr="00026FC8" w14:paraId="68C0EE4E" w14:textId="77777777" w:rsidTr="00026FC8">
        <w:trPr>
          <w:trHeight w:val="323"/>
        </w:trPr>
        <w:tc>
          <w:tcPr>
            <w:tcW w:w="0" w:type="auto"/>
            <w:vMerge w:val="restart"/>
          </w:tcPr>
          <w:p w14:paraId="722EA6E6" w14:textId="62BB9C78" w:rsidR="00634D20" w:rsidRPr="00026FC8" w:rsidRDefault="00026FC8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Presidencies</w:t>
            </w:r>
          </w:p>
        </w:tc>
        <w:tc>
          <w:tcPr>
            <w:tcW w:w="0" w:type="auto"/>
          </w:tcPr>
          <w:p w14:paraId="02C5B5CD" w14:textId="33AE4727" w:rsidR="00634D20" w:rsidRPr="00026FC8" w:rsidRDefault="00AC4825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PresidentNumber</w:t>
            </w:r>
            <w:proofErr w:type="spellEnd"/>
          </w:p>
        </w:tc>
        <w:tc>
          <w:tcPr>
            <w:tcW w:w="0" w:type="auto"/>
          </w:tcPr>
          <w:p w14:paraId="75DC30D7" w14:textId="18C5D1A0" w:rsidR="00634D20" w:rsidRPr="00026FC8" w:rsidRDefault="00D664A8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The president’s numerical order in history.</w:t>
            </w:r>
          </w:p>
        </w:tc>
        <w:tc>
          <w:tcPr>
            <w:tcW w:w="0" w:type="auto"/>
          </w:tcPr>
          <w:p w14:paraId="1B4AB13B" w14:textId="373AAB22" w:rsidR="00634D20" w:rsidRPr="00026FC8" w:rsidRDefault="00660DA1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PK</w:t>
            </w:r>
          </w:p>
        </w:tc>
        <w:tc>
          <w:tcPr>
            <w:tcW w:w="0" w:type="auto"/>
          </w:tcPr>
          <w:p w14:paraId="1B7DD810" w14:textId="2B16965F" w:rsidR="00996C50" w:rsidRPr="00026FC8" w:rsidRDefault="00996C50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Int</w:t>
            </w:r>
          </w:p>
        </w:tc>
        <w:tc>
          <w:tcPr>
            <w:tcW w:w="0" w:type="auto"/>
          </w:tcPr>
          <w:p w14:paraId="45D6970F" w14:textId="0C31D770" w:rsidR="00634D20" w:rsidRPr="00026FC8" w:rsidRDefault="00634D20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46DEB98" w14:textId="79F79F82" w:rsidR="00634D20" w:rsidRPr="00026FC8" w:rsidRDefault="00996C50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NOT NULL</w:t>
            </w:r>
          </w:p>
        </w:tc>
        <w:tc>
          <w:tcPr>
            <w:tcW w:w="0" w:type="auto"/>
          </w:tcPr>
          <w:p w14:paraId="17F41B8F" w14:textId="419C1C88" w:rsidR="00634D20" w:rsidRPr="00026FC8" w:rsidRDefault="000B6F5B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0AD201A9" w14:textId="0EEBE1A6" w:rsidR="00634D20" w:rsidRPr="00026FC8" w:rsidRDefault="00634D20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5967987" w14:textId="7DA3C5E5" w:rsidR="00634D20" w:rsidRPr="00026FC8" w:rsidRDefault="00634D20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AA3970" w:rsidRPr="00026FC8" w14:paraId="5327C200" w14:textId="77777777" w:rsidTr="00026FC8">
        <w:trPr>
          <w:trHeight w:val="315"/>
        </w:trPr>
        <w:tc>
          <w:tcPr>
            <w:tcW w:w="0" w:type="auto"/>
            <w:vMerge/>
          </w:tcPr>
          <w:p w14:paraId="4C83245D" w14:textId="77777777" w:rsidR="00634D20" w:rsidRPr="00026FC8" w:rsidRDefault="00634D20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E16F18E" w14:textId="77751320" w:rsidR="00634D20" w:rsidRPr="00026FC8" w:rsidRDefault="00AC4825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PresidentName</w:t>
            </w:r>
            <w:proofErr w:type="spellEnd"/>
          </w:p>
        </w:tc>
        <w:tc>
          <w:tcPr>
            <w:tcW w:w="0" w:type="auto"/>
          </w:tcPr>
          <w:p w14:paraId="313DB266" w14:textId="3E99BEE2" w:rsidR="00634D20" w:rsidRPr="00026FC8" w:rsidRDefault="00D664A8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The president’s full name.</w:t>
            </w:r>
          </w:p>
        </w:tc>
        <w:tc>
          <w:tcPr>
            <w:tcW w:w="0" w:type="auto"/>
          </w:tcPr>
          <w:p w14:paraId="26F1B66B" w14:textId="59565EB1" w:rsidR="00634D20" w:rsidRPr="00026FC8" w:rsidRDefault="00660DA1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FK</w:t>
            </w:r>
          </w:p>
        </w:tc>
        <w:tc>
          <w:tcPr>
            <w:tcW w:w="0" w:type="auto"/>
          </w:tcPr>
          <w:p w14:paraId="21EFE5AA" w14:textId="6AACB030" w:rsidR="00634D20" w:rsidRPr="00026FC8" w:rsidRDefault="00996C50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VarChar</w:t>
            </w:r>
            <w:proofErr w:type="spellEnd"/>
          </w:p>
        </w:tc>
        <w:tc>
          <w:tcPr>
            <w:tcW w:w="0" w:type="auto"/>
          </w:tcPr>
          <w:p w14:paraId="0B4A667B" w14:textId="6E3F1446" w:rsidR="00634D20" w:rsidRPr="00026FC8" w:rsidRDefault="00996C50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14:paraId="404A273E" w14:textId="5771CCF2" w:rsidR="00634D20" w:rsidRPr="00026FC8" w:rsidRDefault="00996C50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NOT NULL</w:t>
            </w:r>
          </w:p>
        </w:tc>
        <w:tc>
          <w:tcPr>
            <w:tcW w:w="0" w:type="auto"/>
          </w:tcPr>
          <w:p w14:paraId="77D055F4" w14:textId="5557EE0F" w:rsidR="00634D20" w:rsidRPr="00026FC8" w:rsidRDefault="00634D20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E7E6914" w14:textId="24BC2F0C" w:rsidR="00634D20" w:rsidRPr="00026FC8" w:rsidRDefault="00634D20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291EC6C" w14:textId="3DE2113D" w:rsidR="00634D20" w:rsidRPr="00026FC8" w:rsidRDefault="00634D20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AA3970" w:rsidRPr="00026FC8" w14:paraId="3A48CE71" w14:textId="77777777" w:rsidTr="00026FC8">
        <w:trPr>
          <w:trHeight w:val="315"/>
        </w:trPr>
        <w:tc>
          <w:tcPr>
            <w:tcW w:w="0" w:type="auto"/>
            <w:vMerge/>
          </w:tcPr>
          <w:p w14:paraId="374A60E1" w14:textId="77777777" w:rsidR="00634D20" w:rsidRPr="00026FC8" w:rsidRDefault="00634D20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B735A46" w14:textId="1659FFEA" w:rsidR="00634D20" w:rsidRPr="00026FC8" w:rsidRDefault="00AC4825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PresTermStart</w:t>
            </w:r>
            <w:proofErr w:type="spellEnd"/>
          </w:p>
        </w:tc>
        <w:tc>
          <w:tcPr>
            <w:tcW w:w="0" w:type="auto"/>
          </w:tcPr>
          <w:p w14:paraId="535B14A8" w14:textId="42035CB9" w:rsidR="00634D20" w:rsidRPr="00026FC8" w:rsidRDefault="00D664A8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The starting year of the president’s term(s).</w:t>
            </w:r>
          </w:p>
        </w:tc>
        <w:tc>
          <w:tcPr>
            <w:tcW w:w="0" w:type="auto"/>
          </w:tcPr>
          <w:p w14:paraId="68345A14" w14:textId="09CDAF22" w:rsidR="00634D20" w:rsidRPr="00026FC8" w:rsidRDefault="00634D20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B70A46E" w14:textId="582B84FF" w:rsidR="00634D20" w:rsidRPr="00026FC8" w:rsidRDefault="00996C50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Int</w:t>
            </w:r>
          </w:p>
        </w:tc>
        <w:tc>
          <w:tcPr>
            <w:tcW w:w="0" w:type="auto"/>
          </w:tcPr>
          <w:p w14:paraId="6B60F0C4" w14:textId="76EE4F6C" w:rsidR="00634D20" w:rsidRPr="00026FC8" w:rsidRDefault="00634D20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101831F" w14:textId="74AE4521" w:rsidR="00634D20" w:rsidRPr="00026FC8" w:rsidRDefault="00996C50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NOT NULL</w:t>
            </w:r>
          </w:p>
        </w:tc>
        <w:tc>
          <w:tcPr>
            <w:tcW w:w="0" w:type="auto"/>
          </w:tcPr>
          <w:p w14:paraId="320FEFBD" w14:textId="51AFAD94" w:rsidR="00634D20" w:rsidRPr="00026FC8" w:rsidRDefault="000B6F5B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286CF756" w14:textId="11B0FB2A" w:rsidR="00634D20" w:rsidRPr="00026FC8" w:rsidRDefault="00634D20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7595CC4" w14:textId="7083F73E" w:rsidR="00634D20" w:rsidRPr="00026FC8" w:rsidRDefault="00634D20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AA3970" w:rsidRPr="00026FC8" w14:paraId="29599B3C" w14:textId="77777777" w:rsidTr="00026FC8">
        <w:trPr>
          <w:trHeight w:val="315"/>
        </w:trPr>
        <w:tc>
          <w:tcPr>
            <w:tcW w:w="0" w:type="auto"/>
            <w:vMerge/>
          </w:tcPr>
          <w:p w14:paraId="16249141" w14:textId="77777777" w:rsidR="00634D20" w:rsidRPr="00026FC8" w:rsidRDefault="00634D20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3E53A0A" w14:textId="36C4E8E9" w:rsidR="00634D20" w:rsidRPr="00026FC8" w:rsidRDefault="00AC4825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PresTermEnd</w:t>
            </w:r>
            <w:proofErr w:type="spellEnd"/>
          </w:p>
        </w:tc>
        <w:tc>
          <w:tcPr>
            <w:tcW w:w="0" w:type="auto"/>
          </w:tcPr>
          <w:p w14:paraId="5BF059CA" w14:textId="46801B0E" w:rsidR="00634D20" w:rsidRPr="00026FC8" w:rsidRDefault="00D664A8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The end of the president’s term(s).</w:t>
            </w:r>
          </w:p>
        </w:tc>
        <w:tc>
          <w:tcPr>
            <w:tcW w:w="0" w:type="auto"/>
          </w:tcPr>
          <w:p w14:paraId="2EB17127" w14:textId="20FC8281" w:rsidR="00634D20" w:rsidRPr="00026FC8" w:rsidRDefault="00634D20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84EA5AE" w14:textId="36A26AD2" w:rsidR="00634D20" w:rsidRPr="00026FC8" w:rsidRDefault="00996C50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Int</w:t>
            </w:r>
          </w:p>
        </w:tc>
        <w:tc>
          <w:tcPr>
            <w:tcW w:w="0" w:type="auto"/>
          </w:tcPr>
          <w:p w14:paraId="2C36ED1D" w14:textId="2C82DCB6" w:rsidR="00634D20" w:rsidRPr="00026FC8" w:rsidRDefault="00634D20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2333066" w14:textId="2F7F2C74" w:rsidR="00634D20" w:rsidRPr="00026FC8" w:rsidRDefault="00996C50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NULL</w:t>
            </w:r>
          </w:p>
        </w:tc>
        <w:tc>
          <w:tcPr>
            <w:tcW w:w="0" w:type="auto"/>
          </w:tcPr>
          <w:p w14:paraId="10D4A21B" w14:textId="07379C82" w:rsidR="00634D20" w:rsidRPr="00026FC8" w:rsidRDefault="000B6F5B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485BB29C" w14:textId="521CBD0F" w:rsidR="00634D20" w:rsidRPr="00026FC8" w:rsidRDefault="00634D20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0DFEB7C" w14:textId="19D316C2" w:rsidR="00634D20" w:rsidRPr="00026FC8" w:rsidRDefault="00634D20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AA3970" w:rsidRPr="00026FC8" w14:paraId="7E2ADF88" w14:textId="77777777" w:rsidTr="00026FC8">
        <w:trPr>
          <w:trHeight w:val="350"/>
        </w:trPr>
        <w:tc>
          <w:tcPr>
            <w:tcW w:w="0" w:type="auto"/>
            <w:vMerge w:val="restart"/>
          </w:tcPr>
          <w:p w14:paraId="6AA8F4DA" w14:textId="401D9BEC" w:rsidR="00A15298" w:rsidRPr="00026FC8" w:rsidRDefault="00026FC8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VicePresidents</w:t>
            </w:r>
            <w:proofErr w:type="spellEnd"/>
          </w:p>
        </w:tc>
        <w:tc>
          <w:tcPr>
            <w:tcW w:w="0" w:type="auto"/>
          </w:tcPr>
          <w:p w14:paraId="6EC64761" w14:textId="17248CB7" w:rsidR="00A15298" w:rsidRPr="00026FC8" w:rsidRDefault="008F27E7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VPName</w:t>
            </w:r>
            <w:proofErr w:type="spellEnd"/>
          </w:p>
        </w:tc>
        <w:tc>
          <w:tcPr>
            <w:tcW w:w="0" w:type="auto"/>
          </w:tcPr>
          <w:p w14:paraId="47AD3B90" w14:textId="4F2E23A8" w:rsidR="00A15298" w:rsidRPr="00026FC8" w:rsidRDefault="00E53F3F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The vice president’s full name.</w:t>
            </w:r>
          </w:p>
        </w:tc>
        <w:tc>
          <w:tcPr>
            <w:tcW w:w="0" w:type="auto"/>
          </w:tcPr>
          <w:p w14:paraId="5BD2EFBB" w14:textId="5D1D6A7F" w:rsidR="00A15298" w:rsidRPr="00026FC8" w:rsidRDefault="00660DA1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PK</w:t>
            </w:r>
          </w:p>
        </w:tc>
        <w:tc>
          <w:tcPr>
            <w:tcW w:w="0" w:type="auto"/>
          </w:tcPr>
          <w:p w14:paraId="4643D2C4" w14:textId="5C898AD8" w:rsidR="00A15298" w:rsidRPr="00026FC8" w:rsidRDefault="00CC2414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VarChar</w:t>
            </w:r>
            <w:proofErr w:type="spellEnd"/>
          </w:p>
        </w:tc>
        <w:tc>
          <w:tcPr>
            <w:tcW w:w="0" w:type="auto"/>
          </w:tcPr>
          <w:p w14:paraId="32F99061" w14:textId="5A4F237D" w:rsidR="00A15298" w:rsidRPr="00026FC8" w:rsidRDefault="00CC2414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14:paraId="2B24B7A6" w14:textId="1FCF4A5E" w:rsidR="00A15298" w:rsidRPr="00026FC8" w:rsidRDefault="00CC2414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NOT NULL</w:t>
            </w:r>
          </w:p>
        </w:tc>
        <w:tc>
          <w:tcPr>
            <w:tcW w:w="0" w:type="auto"/>
          </w:tcPr>
          <w:p w14:paraId="3AA6300D" w14:textId="238B81D8" w:rsidR="00A15298" w:rsidRPr="00026FC8" w:rsidRDefault="008F7B12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148E26E9" w14:textId="16DF33E8" w:rsidR="00A15298" w:rsidRPr="00026FC8" w:rsidRDefault="00A15298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C77775C" w14:textId="27E4FD89" w:rsidR="00A15298" w:rsidRPr="00026FC8" w:rsidRDefault="00A15298" w:rsidP="00D664A8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C2414" w:rsidRPr="00026FC8" w14:paraId="0D83B356" w14:textId="77777777" w:rsidTr="00026FC8">
        <w:trPr>
          <w:trHeight w:val="315"/>
        </w:trPr>
        <w:tc>
          <w:tcPr>
            <w:tcW w:w="0" w:type="auto"/>
            <w:vMerge/>
          </w:tcPr>
          <w:p w14:paraId="4DCE5FD0" w14:textId="77777777" w:rsidR="00CC2414" w:rsidRPr="00026FC8" w:rsidRDefault="00CC2414" w:rsidP="00CC2414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13E8EB3" w14:textId="6237603B" w:rsidR="00CC2414" w:rsidRPr="00026FC8" w:rsidRDefault="00CC2414" w:rsidP="00CC2414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VPPoliticalParty</w:t>
            </w:r>
            <w:proofErr w:type="spellEnd"/>
          </w:p>
        </w:tc>
        <w:tc>
          <w:tcPr>
            <w:tcW w:w="0" w:type="auto"/>
          </w:tcPr>
          <w:p w14:paraId="57F51E3A" w14:textId="44A5DCD1" w:rsidR="00CC2414" w:rsidRPr="00026FC8" w:rsidRDefault="00CC2414" w:rsidP="00CC2414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The vice president’s political party.</w:t>
            </w:r>
          </w:p>
        </w:tc>
        <w:tc>
          <w:tcPr>
            <w:tcW w:w="0" w:type="auto"/>
          </w:tcPr>
          <w:p w14:paraId="71956F8F" w14:textId="41054658" w:rsidR="00CC2414" w:rsidRPr="00026FC8" w:rsidRDefault="00CC2414" w:rsidP="00CC2414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CE5BA1D" w14:textId="078C58C0" w:rsidR="00CC2414" w:rsidRPr="00026FC8" w:rsidRDefault="00CC2414" w:rsidP="00CC2414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VarChar</w:t>
            </w:r>
            <w:proofErr w:type="spellEnd"/>
          </w:p>
        </w:tc>
        <w:tc>
          <w:tcPr>
            <w:tcW w:w="0" w:type="auto"/>
          </w:tcPr>
          <w:p w14:paraId="64219312" w14:textId="2E356C22" w:rsidR="00CC2414" w:rsidRPr="00026FC8" w:rsidRDefault="00CC2414" w:rsidP="00CC2414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14:paraId="7713FDA4" w14:textId="28D175E9" w:rsidR="00CC2414" w:rsidRPr="00026FC8" w:rsidRDefault="00CC2414" w:rsidP="00CC2414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NULL</w:t>
            </w:r>
          </w:p>
        </w:tc>
        <w:tc>
          <w:tcPr>
            <w:tcW w:w="0" w:type="auto"/>
          </w:tcPr>
          <w:p w14:paraId="54F67031" w14:textId="7126C026" w:rsidR="00CC2414" w:rsidRPr="00026FC8" w:rsidRDefault="008F7B12" w:rsidP="00CC2414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0D3AEC22" w14:textId="1CE49FF6" w:rsidR="00CC2414" w:rsidRPr="00026FC8" w:rsidRDefault="00CC2414" w:rsidP="00CC2414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8819025" w14:textId="61FF5ECC" w:rsidR="00CC2414" w:rsidRPr="00026FC8" w:rsidRDefault="00CC2414" w:rsidP="00CC2414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C2414" w:rsidRPr="00026FC8" w14:paraId="4747DCAA" w14:textId="77777777" w:rsidTr="00026FC8">
        <w:trPr>
          <w:trHeight w:val="315"/>
        </w:trPr>
        <w:tc>
          <w:tcPr>
            <w:tcW w:w="0" w:type="auto"/>
            <w:vMerge/>
          </w:tcPr>
          <w:p w14:paraId="1083A032" w14:textId="77777777" w:rsidR="00CC2414" w:rsidRPr="00026FC8" w:rsidRDefault="00CC2414" w:rsidP="00CC2414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4A54940" w14:textId="3188119A" w:rsidR="00CC2414" w:rsidRPr="00026FC8" w:rsidRDefault="00CC2414" w:rsidP="00CC2414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VPHomeState</w:t>
            </w:r>
            <w:proofErr w:type="spellEnd"/>
          </w:p>
        </w:tc>
        <w:tc>
          <w:tcPr>
            <w:tcW w:w="0" w:type="auto"/>
          </w:tcPr>
          <w:p w14:paraId="73F7E0BB" w14:textId="7C41F6BC" w:rsidR="00CC2414" w:rsidRPr="00026FC8" w:rsidRDefault="00CC2414" w:rsidP="00CC2414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The vice president’s home state.</w:t>
            </w:r>
          </w:p>
        </w:tc>
        <w:tc>
          <w:tcPr>
            <w:tcW w:w="0" w:type="auto"/>
          </w:tcPr>
          <w:p w14:paraId="077566E4" w14:textId="3E85FFD3" w:rsidR="00CC2414" w:rsidRPr="00026FC8" w:rsidRDefault="00CC2414" w:rsidP="00CC2414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DF8DD2B" w14:textId="19196E65" w:rsidR="00CC2414" w:rsidRPr="00026FC8" w:rsidRDefault="00CC2414" w:rsidP="00CC2414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VarChar</w:t>
            </w:r>
            <w:proofErr w:type="spellEnd"/>
          </w:p>
        </w:tc>
        <w:tc>
          <w:tcPr>
            <w:tcW w:w="0" w:type="auto"/>
          </w:tcPr>
          <w:p w14:paraId="0F499823" w14:textId="260CBDAC" w:rsidR="00CC2414" w:rsidRPr="00026FC8" w:rsidRDefault="00CC2414" w:rsidP="00CC2414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50</w:t>
            </w:r>
          </w:p>
        </w:tc>
        <w:tc>
          <w:tcPr>
            <w:tcW w:w="0" w:type="auto"/>
          </w:tcPr>
          <w:p w14:paraId="155E1E34" w14:textId="1F9C470A" w:rsidR="00CC2414" w:rsidRPr="00026FC8" w:rsidRDefault="00CC2414" w:rsidP="00CC2414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NOT NULL</w:t>
            </w:r>
          </w:p>
        </w:tc>
        <w:tc>
          <w:tcPr>
            <w:tcW w:w="0" w:type="auto"/>
          </w:tcPr>
          <w:p w14:paraId="56B9802A" w14:textId="538827B5" w:rsidR="00CC2414" w:rsidRPr="00026FC8" w:rsidRDefault="008F7B12" w:rsidP="00CC2414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2576ABD8" w14:textId="51079723" w:rsidR="00CC2414" w:rsidRPr="00026FC8" w:rsidRDefault="00CC2414" w:rsidP="00CC2414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4AB361D" w14:textId="71E749D0" w:rsidR="00CC2414" w:rsidRPr="00026FC8" w:rsidRDefault="00CC2414" w:rsidP="00CC2414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C2414" w:rsidRPr="00026FC8" w14:paraId="038F7C69" w14:textId="77777777" w:rsidTr="008F27E7">
        <w:trPr>
          <w:trHeight w:val="305"/>
        </w:trPr>
        <w:tc>
          <w:tcPr>
            <w:tcW w:w="0" w:type="auto"/>
            <w:vMerge w:val="restart"/>
          </w:tcPr>
          <w:p w14:paraId="5E906FBD" w14:textId="17AD9626" w:rsidR="00CC2414" w:rsidRPr="00026FC8" w:rsidRDefault="00CC2414" w:rsidP="00CC2414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VicePresidencies</w:t>
            </w:r>
            <w:proofErr w:type="spellEnd"/>
          </w:p>
        </w:tc>
        <w:tc>
          <w:tcPr>
            <w:tcW w:w="0" w:type="auto"/>
          </w:tcPr>
          <w:p w14:paraId="661BA137" w14:textId="371AD0D5" w:rsidR="00CC2414" w:rsidRPr="00026FC8" w:rsidRDefault="00CC2414" w:rsidP="00CC2414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VPNumber</w:t>
            </w:r>
            <w:proofErr w:type="spellEnd"/>
          </w:p>
        </w:tc>
        <w:tc>
          <w:tcPr>
            <w:tcW w:w="0" w:type="auto"/>
          </w:tcPr>
          <w:p w14:paraId="4D04A8FA" w14:textId="26208C0F" w:rsidR="00CC2414" w:rsidRPr="00026FC8" w:rsidRDefault="00CC2414" w:rsidP="00CC2414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The vice president’s numerical order in history.</w:t>
            </w:r>
          </w:p>
        </w:tc>
        <w:tc>
          <w:tcPr>
            <w:tcW w:w="0" w:type="auto"/>
          </w:tcPr>
          <w:p w14:paraId="46D34B2C" w14:textId="1B929378" w:rsidR="00CC2414" w:rsidRPr="00026FC8" w:rsidRDefault="00CC2414" w:rsidP="00CC2414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PK</w:t>
            </w:r>
          </w:p>
        </w:tc>
        <w:tc>
          <w:tcPr>
            <w:tcW w:w="0" w:type="auto"/>
          </w:tcPr>
          <w:p w14:paraId="32F7B459" w14:textId="09BA35DD" w:rsidR="00CC2414" w:rsidRPr="00026FC8" w:rsidRDefault="00CC2414" w:rsidP="00CC2414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Int</w:t>
            </w:r>
          </w:p>
        </w:tc>
        <w:tc>
          <w:tcPr>
            <w:tcW w:w="0" w:type="auto"/>
          </w:tcPr>
          <w:p w14:paraId="63CE7A3E" w14:textId="3502AD1F" w:rsidR="00CC2414" w:rsidRPr="00026FC8" w:rsidRDefault="00CC2414" w:rsidP="00CC2414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3349A68" w14:textId="5ADBB30F" w:rsidR="00CC2414" w:rsidRPr="00026FC8" w:rsidRDefault="00CC2414" w:rsidP="00CC2414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NOT NULL</w:t>
            </w:r>
          </w:p>
        </w:tc>
        <w:tc>
          <w:tcPr>
            <w:tcW w:w="0" w:type="auto"/>
          </w:tcPr>
          <w:p w14:paraId="14144141" w14:textId="5D0F7B98" w:rsidR="00CC2414" w:rsidRPr="00026FC8" w:rsidRDefault="00BA1BDF" w:rsidP="00CC2414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68181A4D" w14:textId="7C0A684F" w:rsidR="00CC2414" w:rsidRPr="00026FC8" w:rsidRDefault="00CC2414" w:rsidP="00CC2414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FB5FBF2" w14:textId="37D4DC0B" w:rsidR="00CC2414" w:rsidRPr="00026FC8" w:rsidRDefault="00CC2414" w:rsidP="00CC2414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CC2414" w:rsidRPr="00026FC8" w14:paraId="24A4F133" w14:textId="77777777" w:rsidTr="00026FC8">
        <w:trPr>
          <w:trHeight w:val="315"/>
        </w:trPr>
        <w:tc>
          <w:tcPr>
            <w:tcW w:w="0" w:type="auto"/>
            <w:vMerge/>
          </w:tcPr>
          <w:p w14:paraId="32A4879C" w14:textId="77777777" w:rsidR="00CC2414" w:rsidRPr="00026FC8" w:rsidRDefault="00CC2414" w:rsidP="00CC2414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CF33FBD" w14:textId="4878F9B1" w:rsidR="00CC2414" w:rsidRPr="00026FC8" w:rsidRDefault="00CC2414" w:rsidP="00CC2414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VPName</w:t>
            </w:r>
            <w:proofErr w:type="spellEnd"/>
          </w:p>
        </w:tc>
        <w:tc>
          <w:tcPr>
            <w:tcW w:w="0" w:type="auto"/>
          </w:tcPr>
          <w:p w14:paraId="4AE12E38" w14:textId="373AF72E" w:rsidR="00CC2414" w:rsidRPr="00026FC8" w:rsidRDefault="00CC2414" w:rsidP="00CC2414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The vice president’s full name.</w:t>
            </w:r>
          </w:p>
        </w:tc>
        <w:tc>
          <w:tcPr>
            <w:tcW w:w="0" w:type="auto"/>
          </w:tcPr>
          <w:p w14:paraId="3BB6FE39" w14:textId="0CC8A258" w:rsidR="00CC2414" w:rsidRPr="00026FC8" w:rsidRDefault="00CC2414" w:rsidP="00CC2414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FK</w:t>
            </w:r>
          </w:p>
        </w:tc>
        <w:tc>
          <w:tcPr>
            <w:tcW w:w="0" w:type="auto"/>
          </w:tcPr>
          <w:p w14:paraId="7643AF6A" w14:textId="09A3C72F" w:rsidR="00CC2414" w:rsidRPr="00026FC8" w:rsidRDefault="00CC2414" w:rsidP="00CC2414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VarChar</w:t>
            </w:r>
            <w:proofErr w:type="spellEnd"/>
          </w:p>
        </w:tc>
        <w:tc>
          <w:tcPr>
            <w:tcW w:w="0" w:type="auto"/>
          </w:tcPr>
          <w:p w14:paraId="1DAD6621" w14:textId="53B3BB84" w:rsidR="00CC2414" w:rsidRPr="00026FC8" w:rsidRDefault="00CC2414" w:rsidP="00CC2414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14:paraId="2033B3C4" w14:textId="0CC0D5C9" w:rsidR="00CC2414" w:rsidRPr="00026FC8" w:rsidRDefault="00CC2414" w:rsidP="00CC2414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NOT NULL</w:t>
            </w:r>
          </w:p>
        </w:tc>
        <w:tc>
          <w:tcPr>
            <w:tcW w:w="0" w:type="auto"/>
          </w:tcPr>
          <w:p w14:paraId="7A842D62" w14:textId="508073BC" w:rsidR="00CC2414" w:rsidRPr="00026FC8" w:rsidRDefault="00CC2414" w:rsidP="00CC2414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BCDF7DF" w14:textId="084815FE" w:rsidR="00CC2414" w:rsidRPr="00026FC8" w:rsidRDefault="00CC2414" w:rsidP="00CC2414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7AAF5CF" w14:textId="4DA32ED2" w:rsidR="00CC2414" w:rsidRPr="00026FC8" w:rsidRDefault="00CC2414" w:rsidP="00CC2414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633F31" w:rsidRPr="00026FC8" w14:paraId="05E9EC85" w14:textId="77777777" w:rsidTr="00026FC8">
        <w:trPr>
          <w:trHeight w:val="530"/>
        </w:trPr>
        <w:tc>
          <w:tcPr>
            <w:tcW w:w="0" w:type="auto"/>
            <w:vMerge w:val="restart"/>
          </w:tcPr>
          <w:p w14:paraId="692F3548" w14:textId="66D59F87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VicePresPairings</w:t>
            </w:r>
            <w:proofErr w:type="spellEnd"/>
          </w:p>
        </w:tc>
        <w:tc>
          <w:tcPr>
            <w:tcW w:w="0" w:type="auto"/>
          </w:tcPr>
          <w:p w14:paraId="531C0A15" w14:textId="664D8BD1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VicePresPairingID</w:t>
            </w:r>
            <w:proofErr w:type="spellEnd"/>
          </w:p>
        </w:tc>
        <w:tc>
          <w:tcPr>
            <w:tcW w:w="0" w:type="auto"/>
          </w:tcPr>
          <w:p w14:paraId="75BBBC4A" w14:textId="1D177BFE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An arbitrary pairing ID for the president and the vice president.</w:t>
            </w:r>
          </w:p>
        </w:tc>
        <w:tc>
          <w:tcPr>
            <w:tcW w:w="0" w:type="auto"/>
          </w:tcPr>
          <w:p w14:paraId="3E335BF8" w14:textId="49A1DDF6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PK</w:t>
            </w:r>
          </w:p>
        </w:tc>
        <w:tc>
          <w:tcPr>
            <w:tcW w:w="0" w:type="auto"/>
          </w:tcPr>
          <w:p w14:paraId="535C00F3" w14:textId="773C5609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Int</w:t>
            </w:r>
          </w:p>
        </w:tc>
        <w:tc>
          <w:tcPr>
            <w:tcW w:w="0" w:type="auto"/>
          </w:tcPr>
          <w:p w14:paraId="0B9D4B8A" w14:textId="24BF6CD0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C6797C5" w14:textId="35EE899E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NOT NULL</w:t>
            </w:r>
          </w:p>
        </w:tc>
        <w:tc>
          <w:tcPr>
            <w:tcW w:w="0" w:type="auto"/>
          </w:tcPr>
          <w:p w14:paraId="1D36219B" w14:textId="65350298" w:rsidR="00633F31" w:rsidRPr="00026FC8" w:rsidRDefault="00BA1BDF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40B40443" w14:textId="34C75B7F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51446B8" w14:textId="547F5AB3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633F31" w:rsidRPr="00026FC8" w14:paraId="4DDF7AF3" w14:textId="77777777" w:rsidTr="00026FC8">
        <w:trPr>
          <w:trHeight w:val="315"/>
        </w:trPr>
        <w:tc>
          <w:tcPr>
            <w:tcW w:w="0" w:type="auto"/>
            <w:vMerge/>
          </w:tcPr>
          <w:p w14:paraId="7A235E77" w14:textId="77777777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9EBE541" w14:textId="035862E0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PresidentName</w:t>
            </w:r>
            <w:proofErr w:type="spellEnd"/>
          </w:p>
        </w:tc>
        <w:tc>
          <w:tcPr>
            <w:tcW w:w="0" w:type="auto"/>
          </w:tcPr>
          <w:p w14:paraId="29C6C95A" w14:textId="6F199F68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The president’s full name.</w:t>
            </w:r>
          </w:p>
        </w:tc>
        <w:tc>
          <w:tcPr>
            <w:tcW w:w="0" w:type="auto"/>
          </w:tcPr>
          <w:p w14:paraId="4A275A43" w14:textId="0E1DFEFE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FK</w:t>
            </w:r>
          </w:p>
        </w:tc>
        <w:tc>
          <w:tcPr>
            <w:tcW w:w="0" w:type="auto"/>
          </w:tcPr>
          <w:p w14:paraId="62BE8AA3" w14:textId="10A82272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VarChar</w:t>
            </w:r>
            <w:proofErr w:type="spellEnd"/>
          </w:p>
        </w:tc>
        <w:tc>
          <w:tcPr>
            <w:tcW w:w="0" w:type="auto"/>
          </w:tcPr>
          <w:p w14:paraId="42D9884D" w14:textId="77904B2C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14:paraId="2E4EB9D5" w14:textId="1B225262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NOT NULL</w:t>
            </w:r>
          </w:p>
        </w:tc>
        <w:tc>
          <w:tcPr>
            <w:tcW w:w="0" w:type="auto"/>
          </w:tcPr>
          <w:p w14:paraId="1D3BDB46" w14:textId="6A614BCF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C57DD6E" w14:textId="6345086E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1D685FF" w14:textId="2E3285D5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633F31" w:rsidRPr="00026FC8" w14:paraId="0A445DCA" w14:textId="77777777" w:rsidTr="00026FC8">
        <w:trPr>
          <w:trHeight w:val="315"/>
        </w:trPr>
        <w:tc>
          <w:tcPr>
            <w:tcW w:w="0" w:type="auto"/>
            <w:vMerge/>
          </w:tcPr>
          <w:p w14:paraId="117CAB19" w14:textId="77777777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6BCAA5B" w14:textId="0215FCC5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VPName</w:t>
            </w:r>
            <w:proofErr w:type="spellEnd"/>
          </w:p>
        </w:tc>
        <w:tc>
          <w:tcPr>
            <w:tcW w:w="0" w:type="auto"/>
          </w:tcPr>
          <w:p w14:paraId="3EE061D1" w14:textId="6C297BA5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The vice president’s full name.</w:t>
            </w:r>
          </w:p>
        </w:tc>
        <w:tc>
          <w:tcPr>
            <w:tcW w:w="0" w:type="auto"/>
          </w:tcPr>
          <w:p w14:paraId="41155309" w14:textId="4356A8A3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FK</w:t>
            </w:r>
          </w:p>
        </w:tc>
        <w:tc>
          <w:tcPr>
            <w:tcW w:w="0" w:type="auto"/>
          </w:tcPr>
          <w:p w14:paraId="6A1F5E61" w14:textId="6504A374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VarChar</w:t>
            </w:r>
            <w:proofErr w:type="spellEnd"/>
          </w:p>
        </w:tc>
        <w:tc>
          <w:tcPr>
            <w:tcW w:w="0" w:type="auto"/>
          </w:tcPr>
          <w:p w14:paraId="50748E79" w14:textId="50E43F90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14:paraId="228A8CA1" w14:textId="2B50C3CF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NOT NULL</w:t>
            </w:r>
          </w:p>
        </w:tc>
        <w:tc>
          <w:tcPr>
            <w:tcW w:w="0" w:type="auto"/>
          </w:tcPr>
          <w:p w14:paraId="3841B9B5" w14:textId="346B768C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C7E1797" w14:textId="7C78769E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C5BD699" w14:textId="25EFD2D8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633F31" w:rsidRPr="00026FC8" w14:paraId="30311720" w14:textId="77777777" w:rsidTr="00026FC8">
        <w:trPr>
          <w:trHeight w:val="315"/>
        </w:trPr>
        <w:tc>
          <w:tcPr>
            <w:tcW w:w="0" w:type="auto"/>
            <w:vMerge/>
          </w:tcPr>
          <w:p w14:paraId="7BCEB651" w14:textId="77777777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4353A83" w14:textId="290CCFC1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PairingTermStart</w:t>
            </w:r>
            <w:proofErr w:type="spellEnd"/>
          </w:p>
        </w:tc>
        <w:tc>
          <w:tcPr>
            <w:tcW w:w="0" w:type="auto"/>
          </w:tcPr>
          <w:p w14:paraId="49127B72" w14:textId="17C369BC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The starting year of the pairing’s term(s) together.</w:t>
            </w:r>
          </w:p>
        </w:tc>
        <w:tc>
          <w:tcPr>
            <w:tcW w:w="0" w:type="auto"/>
          </w:tcPr>
          <w:p w14:paraId="6516A5AB" w14:textId="34D7B9EA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0DE887C" w14:textId="109F44FA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Int</w:t>
            </w:r>
          </w:p>
        </w:tc>
        <w:tc>
          <w:tcPr>
            <w:tcW w:w="0" w:type="auto"/>
          </w:tcPr>
          <w:p w14:paraId="6426BE15" w14:textId="01FC2DB6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D571EF2" w14:textId="547496DE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NOT NULL</w:t>
            </w:r>
          </w:p>
        </w:tc>
        <w:tc>
          <w:tcPr>
            <w:tcW w:w="0" w:type="auto"/>
          </w:tcPr>
          <w:p w14:paraId="524AF24B" w14:textId="1E94DC4C" w:rsidR="00633F31" w:rsidRPr="00026FC8" w:rsidRDefault="00BA1BDF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203E12EC" w14:textId="1E3CD477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8689BE3" w14:textId="653ADCFD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633F31" w:rsidRPr="00026FC8" w14:paraId="44CB1B15" w14:textId="77777777" w:rsidTr="00026FC8">
        <w:trPr>
          <w:trHeight w:val="315"/>
        </w:trPr>
        <w:tc>
          <w:tcPr>
            <w:tcW w:w="0" w:type="auto"/>
            <w:vMerge/>
          </w:tcPr>
          <w:p w14:paraId="66510149" w14:textId="77777777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CAB457B" w14:textId="3103DFD7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PairingTermEnd</w:t>
            </w:r>
            <w:proofErr w:type="spellEnd"/>
          </w:p>
        </w:tc>
        <w:tc>
          <w:tcPr>
            <w:tcW w:w="0" w:type="auto"/>
          </w:tcPr>
          <w:p w14:paraId="6195521A" w14:textId="4A2FAA36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The ending year of the pairing’s term(s) together.</w:t>
            </w:r>
          </w:p>
        </w:tc>
        <w:tc>
          <w:tcPr>
            <w:tcW w:w="0" w:type="auto"/>
          </w:tcPr>
          <w:p w14:paraId="387BA828" w14:textId="38278DE9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AEED1E8" w14:textId="616690D6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Int</w:t>
            </w:r>
          </w:p>
        </w:tc>
        <w:tc>
          <w:tcPr>
            <w:tcW w:w="0" w:type="auto"/>
          </w:tcPr>
          <w:p w14:paraId="36F7A725" w14:textId="75C39D7F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5D405A4" w14:textId="3DDBC1E4" w:rsidR="00633F31" w:rsidRPr="00026FC8" w:rsidRDefault="003C4A1A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NULL</w:t>
            </w:r>
          </w:p>
        </w:tc>
        <w:tc>
          <w:tcPr>
            <w:tcW w:w="0" w:type="auto"/>
          </w:tcPr>
          <w:p w14:paraId="41E93E31" w14:textId="61C1CE51" w:rsidR="00633F31" w:rsidRPr="00026FC8" w:rsidRDefault="00BA1BDF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2C03C0EF" w14:textId="2E93B4A1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70D5037" w14:textId="6080218B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633F31" w:rsidRPr="00026FC8" w14:paraId="1314E48C" w14:textId="77777777" w:rsidTr="00026FC8">
        <w:trPr>
          <w:trHeight w:val="332"/>
        </w:trPr>
        <w:tc>
          <w:tcPr>
            <w:tcW w:w="0" w:type="auto"/>
            <w:vMerge w:val="restart"/>
          </w:tcPr>
          <w:p w14:paraId="6EE1F546" w14:textId="795F9D61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Universities</w:t>
            </w:r>
          </w:p>
        </w:tc>
        <w:tc>
          <w:tcPr>
            <w:tcW w:w="0" w:type="auto"/>
          </w:tcPr>
          <w:p w14:paraId="6D8B6A66" w14:textId="45FC17A3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UniversityName</w:t>
            </w:r>
            <w:proofErr w:type="spellEnd"/>
          </w:p>
        </w:tc>
        <w:tc>
          <w:tcPr>
            <w:tcW w:w="0" w:type="auto"/>
          </w:tcPr>
          <w:p w14:paraId="187DC185" w14:textId="473BAC4A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The name of the university.</w:t>
            </w:r>
          </w:p>
        </w:tc>
        <w:tc>
          <w:tcPr>
            <w:tcW w:w="0" w:type="auto"/>
          </w:tcPr>
          <w:p w14:paraId="2B75C58A" w14:textId="2EA35B60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PK</w:t>
            </w:r>
          </w:p>
        </w:tc>
        <w:tc>
          <w:tcPr>
            <w:tcW w:w="0" w:type="auto"/>
          </w:tcPr>
          <w:p w14:paraId="6027F7C7" w14:textId="476018B1" w:rsidR="00633F31" w:rsidRPr="00026FC8" w:rsidRDefault="0007039F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VarChar</w:t>
            </w:r>
            <w:proofErr w:type="spellEnd"/>
          </w:p>
        </w:tc>
        <w:tc>
          <w:tcPr>
            <w:tcW w:w="0" w:type="auto"/>
          </w:tcPr>
          <w:p w14:paraId="7859736B" w14:textId="2B106B3D" w:rsidR="00633F31" w:rsidRPr="00026FC8" w:rsidRDefault="0007039F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200</w:t>
            </w:r>
          </w:p>
        </w:tc>
        <w:tc>
          <w:tcPr>
            <w:tcW w:w="0" w:type="auto"/>
          </w:tcPr>
          <w:p w14:paraId="1AADBFD1" w14:textId="18CD1176" w:rsidR="00633F31" w:rsidRPr="00026FC8" w:rsidRDefault="0007039F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NOT NULL</w:t>
            </w:r>
          </w:p>
        </w:tc>
        <w:tc>
          <w:tcPr>
            <w:tcW w:w="0" w:type="auto"/>
          </w:tcPr>
          <w:p w14:paraId="16A476CA" w14:textId="182A2EAA" w:rsidR="00633F31" w:rsidRPr="00026FC8" w:rsidRDefault="00AF0F8E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3E6DF042" w14:textId="31069DA4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AA6FBC1" w14:textId="7C1AF3C4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633F31" w:rsidRPr="00026FC8" w14:paraId="6A2E55ED" w14:textId="77777777" w:rsidTr="00026FC8">
        <w:trPr>
          <w:trHeight w:val="315"/>
        </w:trPr>
        <w:tc>
          <w:tcPr>
            <w:tcW w:w="0" w:type="auto"/>
            <w:vMerge/>
          </w:tcPr>
          <w:p w14:paraId="239082A3" w14:textId="77777777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9F06E65" w14:textId="785732DA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State</w:t>
            </w:r>
          </w:p>
        </w:tc>
        <w:tc>
          <w:tcPr>
            <w:tcW w:w="0" w:type="auto"/>
          </w:tcPr>
          <w:p w14:paraId="17C807F6" w14:textId="0B778F87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The state where the university’s campus is located.</w:t>
            </w:r>
          </w:p>
        </w:tc>
        <w:tc>
          <w:tcPr>
            <w:tcW w:w="0" w:type="auto"/>
          </w:tcPr>
          <w:p w14:paraId="6FE6382A" w14:textId="12F465D2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E058E41" w14:textId="5F8E5FAA" w:rsidR="00633F31" w:rsidRPr="00026FC8" w:rsidRDefault="0007039F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VarChar</w:t>
            </w:r>
            <w:proofErr w:type="spellEnd"/>
          </w:p>
        </w:tc>
        <w:tc>
          <w:tcPr>
            <w:tcW w:w="0" w:type="auto"/>
          </w:tcPr>
          <w:p w14:paraId="662F3C23" w14:textId="31440418" w:rsidR="00633F31" w:rsidRPr="00026FC8" w:rsidRDefault="0007039F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50</w:t>
            </w:r>
          </w:p>
        </w:tc>
        <w:tc>
          <w:tcPr>
            <w:tcW w:w="0" w:type="auto"/>
          </w:tcPr>
          <w:p w14:paraId="3D22F38A" w14:textId="0E238EF9" w:rsidR="00633F31" w:rsidRPr="00026FC8" w:rsidRDefault="0007039F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NOT NULL</w:t>
            </w:r>
          </w:p>
        </w:tc>
        <w:tc>
          <w:tcPr>
            <w:tcW w:w="0" w:type="auto"/>
          </w:tcPr>
          <w:p w14:paraId="00E5D366" w14:textId="01331371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BEB9081" w14:textId="4D0CDACF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7134AED" w14:textId="7AE8B8F7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633F31" w:rsidRPr="00026FC8" w14:paraId="4369A829" w14:textId="77777777" w:rsidTr="00026FC8">
        <w:trPr>
          <w:trHeight w:val="315"/>
        </w:trPr>
        <w:tc>
          <w:tcPr>
            <w:tcW w:w="0" w:type="auto"/>
            <w:vMerge/>
          </w:tcPr>
          <w:p w14:paraId="0EA355F1" w14:textId="77777777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B24C728" w14:textId="3C730A25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Ranking</w:t>
            </w:r>
          </w:p>
        </w:tc>
        <w:tc>
          <w:tcPr>
            <w:tcW w:w="0" w:type="auto"/>
          </w:tcPr>
          <w:p w14:paraId="3CF923BF" w14:textId="2A683F94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The university’s Forbes 2019 ranking.</w:t>
            </w:r>
          </w:p>
        </w:tc>
        <w:tc>
          <w:tcPr>
            <w:tcW w:w="0" w:type="auto"/>
          </w:tcPr>
          <w:p w14:paraId="3CDD248A" w14:textId="708DB26A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ACF86EC" w14:textId="5626E9B4" w:rsidR="00633F31" w:rsidRPr="00026FC8" w:rsidRDefault="0007039F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Int</w:t>
            </w:r>
          </w:p>
        </w:tc>
        <w:tc>
          <w:tcPr>
            <w:tcW w:w="0" w:type="auto"/>
          </w:tcPr>
          <w:p w14:paraId="5677B578" w14:textId="54B9C799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9799D1A" w14:textId="0530954B" w:rsidR="00633F31" w:rsidRPr="00026FC8" w:rsidRDefault="0007039F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NOT NULL</w:t>
            </w:r>
          </w:p>
        </w:tc>
        <w:tc>
          <w:tcPr>
            <w:tcW w:w="0" w:type="auto"/>
          </w:tcPr>
          <w:p w14:paraId="598CC67C" w14:textId="5F817E50" w:rsidR="00633F31" w:rsidRPr="00026FC8" w:rsidRDefault="00AF0F8E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08A76D4D" w14:textId="5CF23351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A18C5D1" w14:textId="2FC969F2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633F31" w:rsidRPr="00026FC8" w14:paraId="08A1B105" w14:textId="77777777" w:rsidTr="00026FC8">
        <w:trPr>
          <w:trHeight w:val="125"/>
        </w:trPr>
        <w:tc>
          <w:tcPr>
            <w:tcW w:w="0" w:type="auto"/>
            <w:vMerge w:val="restart"/>
          </w:tcPr>
          <w:p w14:paraId="2DD1AD01" w14:textId="7CC7F23D" w:rsidR="00633F31" w:rsidRPr="004F5011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PresidentAttendance</w:t>
            </w:r>
            <w:proofErr w:type="spellEnd"/>
          </w:p>
        </w:tc>
        <w:tc>
          <w:tcPr>
            <w:tcW w:w="0" w:type="auto"/>
          </w:tcPr>
          <w:p w14:paraId="5FE6CBA3" w14:textId="2A60037D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PresAttendanceID</w:t>
            </w:r>
            <w:proofErr w:type="spellEnd"/>
          </w:p>
        </w:tc>
        <w:tc>
          <w:tcPr>
            <w:tcW w:w="0" w:type="auto"/>
          </w:tcPr>
          <w:p w14:paraId="341F28F9" w14:textId="1C1343F2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An arbitrary ID for the president’s attendance at a university.</w:t>
            </w:r>
          </w:p>
        </w:tc>
        <w:tc>
          <w:tcPr>
            <w:tcW w:w="0" w:type="auto"/>
          </w:tcPr>
          <w:p w14:paraId="2A739C7E" w14:textId="1A0AD850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PK</w:t>
            </w:r>
          </w:p>
        </w:tc>
        <w:tc>
          <w:tcPr>
            <w:tcW w:w="0" w:type="auto"/>
          </w:tcPr>
          <w:p w14:paraId="304764EB" w14:textId="5721ADC7" w:rsidR="00633F31" w:rsidRPr="00026FC8" w:rsidRDefault="00E46D5C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Int</w:t>
            </w:r>
          </w:p>
        </w:tc>
        <w:tc>
          <w:tcPr>
            <w:tcW w:w="0" w:type="auto"/>
          </w:tcPr>
          <w:p w14:paraId="3DF7485D" w14:textId="6443E67D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29FEC14" w14:textId="61319DCD" w:rsidR="00633F31" w:rsidRPr="00026FC8" w:rsidRDefault="00E46D5C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NOT NULL</w:t>
            </w:r>
          </w:p>
        </w:tc>
        <w:tc>
          <w:tcPr>
            <w:tcW w:w="0" w:type="auto"/>
          </w:tcPr>
          <w:p w14:paraId="5C30A25E" w14:textId="19131B39" w:rsidR="00633F31" w:rsidRPr="00026FC8" w:rsidRDefault="00AF0F8E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50D1C797" w14:textId="04B6700E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AE2C4B9" w14:textId="6D2A2410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633F31" w:rsidRPr="00026FC8" w14:paraId="2C14D8CF" w14:textId="77777777" w:rsidTr="00026FC8">
        <w:trPr>
          <w:trHeight w:val="315"/>
        </w:trPr>
        <w:tc>
          <w:tcPr>
            <w:tcW w:w="0" w:type="auto"/>
            <w:vMerge/>
          </w:tcPr>
          <w:p w14:paraId="3E10CF0E" w14:textId="77777777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5E41571" w14:textId="595D4BD0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UniversityName</w:t>
            </w:r>
            <w:proofErr w:type="spellEnd"/>
          </w:p>
        </w:tc>
        <w:tc>
          <w:tcPr>
            <w:tcW w:w="0" w:type="auto"/>
          </w:tcPr>
          <w:p w14:paraId="3A176339" w14:textId="3ABA8798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The name of the university that the president attended.</w:t>
            </w:r>
          </w:p>
        </w:tc>
        <w:tc>
          <w:tcPr>
            <w:tcW w:w="0" w:type="auto"/>
          </w:tcPr>
          <w:p w14:paraId="2E464D03" w14:textId="3C59E398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FK</w:t>
            </w:r>
          </w:p>
        </w:tc>
        <w:tc>
          <w:tcPr>
            <w:tcW w:w="0" w:type="auto"/>
          </w:tcPr>
          <w:p w14:paraId="5A05349F" w14:textId="2D0947C5" w:rsidR="00633F31" w:rsidRPr="00026FC8" w:rsidRDefault="00E46D5C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VarChar</w:t>
            </w:r>
            <w:proofErr w:type="spellEnd"/>
          </w:p>
        </w:tc>
        <w:tc>
          <w:tcPr>
            <w:tcW w:w="0" w:type="auto"/>
          </w:tcPr>
          <w:p w14:paraId="14C08B03" w14:textId="1961957A" w:rsidR="00633F31" w:rsidRPr="00026FC8" w:rsidRDefault="00E46D5C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200</w:t>
            </w:r>
          </w:p>
        </w:tc>
        <w:tc>
          <w:tcPr>
            <w:tcW w:w="0" w:type="auto"/>
          </w:tcPr>
          <w:p w14:paraId="39A19E00" w14:textId="477F9923" w:rsidR="00633F31" w:rsidRPr="00026FC8" w:rsidRDefault="00E46D5C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NOT NULL</w:t>
            </w:r>
          </w:p>
        </w:tc>
        <w:tc>
          <w:tcPr>
            <w:tcW w:w="0" w:type="auto"/>
          </w:tcPr>
          <w:p w14:paraId="08372A6A" w14:textId="4F5AB4BE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762D1C4" w14:textId="39B77D9D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5161AF4" w14:textId="085ED900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633F31" w:rsidRPr="00026FC8" w14:paraId="17C40BD4" w14:textId="77777777" w:rsidTr="00026FC8">
        <w:trPr>
          <w:trHeight w:val="315"/>
        </w:trPr>
        <w:tc>
          <w:tcPr>
            <w:tcW w:w="0" w:type="auto"/>
            <w:vMerge/>
          </w:tcPr>
          <w:p w14:paraId="36CE52B1" w14:textId="77777777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44733CF" w14:textId="73867926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PresidentName</w:t>
            </w:r>
            <w:proofErr w:type="spellEnd"/>
          </w:p>
        </w:tc>
        <w:tc>
          <w:tcPr>
            <w:tcW w:w="0" w:type="auto"/>
          </w:tcPr>
          <w:p w14:paraId="5A9B4811" w14:textId="6D7DA5C8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The president’s full name.</w:t>
            </w:r>
          </w:p>
        </w:tc>
        <w:tc>
          <w:tcPr>
            <w:tcW w:w="0" w:type="auto"/>
          </w:tcPr>
          <w:p w14:paraId="1228930A" w14:textId="5C8C8F12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FK</w:t>
            </w:r>
          </w:p>
        </w:tc>
        <w:tc>
          <w:tcPr>
            <w:tcW w:w="0" w:type="auto"/>
          </w:tcPr>
          <w:p w14:paraId="399D9876" w14:textId="25C2A8E8" w:rsidR="00633F31" w:rsidRPr="00026FC8" w:rsidRDefault="00E46D5C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VarChar</w:t>
            </w:r>
            <w:proofErr w:type="spellEnd"/>
          </w:p>
        </w:tc>
        <w:tc>
          <w:tcPr>
            <w:tcW w:w="0" w:type="auto"/>
          </w:tcPr>
          <w:p w14:paraId="6DEEB8B0" w14:textId="350AF03A" w:rsidR="00633F31" w:rsidRPr="00026FC8" w:rsidRDefault="00E46D5C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14:paraId="7A301F43" w14:textId="0522C17D" w:rsidR="00633F31" w:rsidRPr="00026FC8" w:rsidRDefault="00E46D5C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NOT NULL</w:t>
            </w:r>
          </w:p>
        </w:tc>
        <w:tc>
          <w:tcPr>
            <w:tcW w:w="0" w:type="auto"/>
          </w:tcPr>
          <w:p w14:paraId="232C39C3" w14:textId="49D668BA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2B0C162" w14:textId="69039776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1F7BAC0" w14:textId="016A6078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633F31" w:rsidRPr="00026FC8" w14:paraId="0CC8E13A" w14:textId="77777777" w:rsidTr="00026FC8">
        <w:trPr>
          <w:trHeight w:val="315"/>
        </w:trPr>
        <w:tc>
          <w:tcPr>
            <w:tcW w:w="0" w:type="auto"/>
            <w:vMerge/>
          </w:tcPr>
          <w:p w14:paraId="570680B5" w14:textId="77777777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F84958B" w14:textId="783DF55B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PresWithdrawYesNo</w:t>
            </w:r>
            <w:proofErr w:type="spellEnd"/>
          </w:p>
        </w:tc>
        <w:tc>
          <w:tcPr>
            <w:tcW w:w="0" w:type="auto"/>
          </w:tcPr>
          <w:p w14:paraId="0C69BDA8" w14:textId="4E946EB8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Whether or not the president withdrew from the university.</w:t>
            </w:r>
          </w:p>
        </w:tc>
        <w:tc>
          <w:tcPr>
            <w:tcW w:w="0" w:type="auto"/>
          </w:tcPr>
          <w:p w14:paraId="4F9D866F" w14:textId="22F28322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93B3733" w14:textId="118544CB" w:rsidR="00633F31" w:rsidRPr="00026FC8" w:rsidRDefault="00E46D5C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VarChar</w:t>
            </w:r>
            <w:proofErr w:type="spellEnd"/>
          </w:p>
        </w:tc>
        <w:tc>
          <w:tcPr>
            <w:tcW w:w="0" w:type="auto"/>
          </w:tcPr>
          <w:p w14:paraId="1FC1886E" w14:textId="0F56DB08" w:rsidR="00633F31" w:rsidRPr="00026FC8" w:rsidRDefault="00E46D5C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5E9BA2D3" w14:textId="21658FDC" w:rsidR="00633F31" w:rsidRPr="00026FC8" w:rsidRDefault="00E46D5C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NOT NULL</w:t>
            </w:r>
          </w:p>
        </w:tc>
        <w:tc>
          <w:tcPr>
            <w:tcW w:w="0" w:type="auto"/>
          </w:tcPr>
          <w:p w14:paraId="13C261B4" w14:textId="76CD1A2D" w:rsidR="00633F31" w:rsidRPr="00026FC8" w:rsidRDefault="00AF0F8E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232B0332" w14:textId="139BAEF3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4264F9C" w14:textId="4EFEF8B1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“Yes” or “No”</w:t>
            </w:r>
          </w:p>
        </w:tc>
      </w:tr>
      <w:tr w:rsidR="00633F31" w:rsidRPr="00026FC8" w14:paraId="0C729841" w14:textId="77777777" w:rsidTr="00026FC8">
        <w:trPr>
          <w:trHeight w:val="315"/>
        </w:trPr>
        <w:tc>
          <w:tcPr>
            <w:tcW w:w="0" w:type="auto"/>
            <w:vMerge/>
          </w:tcPr>
          <w:p w14:paraId="11752179" w14:textId="77777777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591E9A9" w14:textId="3D81DCCC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PresTransferOutYesNo</w:t>
            </w:r>
            <w:proofErr w:type="spellEnd"/>
          </w:p>
        </w:tc>
        <w:tc>
          <w:tcPr>
            <w:tcW w:w="0" w:type="auto"/>
          </w:tcPr>
          <w:p w14:paraId="59BDD5E7" w14:textId="6968E39E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Whether or not the president transferred out of the university.</w:t>
            </w:r>
          </w:p>
        </w:tc>
        <w:tc>
          <w:tcPr>
            <w:tcW w:w="0" w:type="auto"/>
          </w:tcPr>
          <w:p w14:paraId="62C3F321" w14:textId="6501377E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2532EA1" w14:textId="15F5BCC0" w:rsidR="00633F31" w:rsidRPr="00026FC8" w:rsidRDefault="00E46D5C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VarChar</w:t>
            </w:r>
            <w:proofErr w:type="spellEnd"/>
          </w:p>
        </w:tc>
        <w:tc>
          <w:tcPr>
            <w:tcW w:w="0" w:type="auto"/>
          </w:tcPr>
          <w:p w14:paraId="1C3090B6" w14:textId="121D8E1D" w:rsidR="00633F31" w:rsidRPr="00026FC8" w:rsidRDefault="00E46D5C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0E2C4EC4" w14:textId="504CAE48" w:rsidR="00633F31" w:rsidRPr="00026FC8" w:rsidRDefault="00E46D5C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NOT NULL</w:t>
            </w:r>
          </w:p>
        </w:tc>
        <w:tc>
          <w:tcPr>
            <w:tcW w:w="0" w:type="auto"/>
          </w:tcPr>
          <w:p w14:paraId="54D674F7" w14:textId="4715D98C" w:rsidR="00633F31" w:rsidRPr="00026FC8" w:rsidRDefault="00AF0F8E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425217AC" w14:textId="4410E21C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263098F" w14:textId="6BAE9802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“Yes” or “No”</w:t>
            </w:r>
          </w:p>
        </w:tc>
      </w:tr>
      <w:tr w:rsidR="00633F31" w:rsidRPr="00026FC8" w14:paraId="56828B3B" w14:textId="77777777" w:rsidTr="00EB4519">
        <w:trPr>
          <w:trHeight w:val="341"/>
        </w:trPr>
        <w:tc>
          <w:tcPr>
            <w:tcW w:w="0" w:type="auto"/>
            <w:vMerge w:val="restart"/>
          </w:tcPr>
          <w:p w14:paraId="2712C3A7" w14:textId="0BC0AA45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VPAttendance</w:t>
            </w:r>
            <w:proofErr w:type="spellEnd"/>
          </w:p>
        </w:tc>
        <w:tc>
          <w:tcPr>
            <w:tcW w:w="0" w:type="auto"/>
          </w:tcPr>
          <w:p w14:paraId="15E8A022" w14:textId="52A10F56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VPAttendanceID</w:t>
            </w:r>
            <w:proofErr w:type="spellEnd"/>
          </w:p>
        </w:tc>
        <w:tc>
          <w:tcPr>
            <w:tcW w:w="0" w:type="auto"/>
          </w:tcPr>
          <w:p w14:paraId="1853F040" w14:textId="5D6D1354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An arbitrary ID for the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vice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president’s attendance at a university.</w:t>
            </w:r>
          </w:p>
        </w:tc>
        <w:tc>
          <w:tcPr>
            <w:tcW w:w="0" w:type="auto"/>
          </w:tcPr>
          <w:p w14:paraId="67348E0E" w14:textId="5F110290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PK</w:t>
            </w:r>
          </w:p>
        </w:tc>
        <w:tc>
          <w:tcPr>
            <w:tcW w:w="0" w:type="auto"/>
          </w:tcPr>
          <w:p w14:paraId="663AA1E0" w14:textId="57537FEA" w:rsidR="00633F31" w:rsidRPr="00026FC8" w:rsidRDefault="00A17BB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Int</w:t>
            </w:r>
          </w:p>
        </w:tc>
        <w:tc>
          <w:tcPr>
            <w:tcW w:w="0" w:type="auto"/>
          </w:tcPr>
          <w:p w14:paraId="7260F2B4" w14:textId="49B220B2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C4BC58D" w14:textId="7F285782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1E663E6" w14:textId="50F62114" w:rsidR="00633F31" w:rsidRPr="00026FC8" w:rsidRDefault="00A17BB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bookmarkStart w:id="0" w:name="_GoBack"/>
            <w:bookmarkEnd w:id="0"/>
            <w:r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0E9358CE" w14:textId="628465E7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5C2A00A" w14:textId="43EC7D01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633F31" w:rsidRPr="00026FC8" w14:paraId="2D045508" w14:textId="77777777" w:rsidTr="00026FC8">
        <w:trPr>
          <w:trHeight w:val="315"/>
        </w:trPr>
        <w:tc>
          <w:tcPr>
            <w:tcW w:w="0" w:type="auto"/>
            <w:vMerge/>
          </w:tcPr>
          <w:p w14:paraId="692429FA" w14:textId="77777777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B6B49F7" w14:textId="07EB058F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UniversityName</w:t>
            </w:r>
            <w:proofErr w:type="spellEnd"/>
          </w:p>
        </w:tc>
        <w:tc>
          <w:tcPr>
            <w:tcW w:w="0" w:type="auto"/>
          </w:tcPr>
          <w:p w14:paraId="4E016305" w14:textId="71B2D87F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The name of the university that the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vice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president attended.</w:t>
            </w:r>
          </w:p>
        </w:tc>
        <w:tc>
          <w:tcPr>
            <w:tcW w:w="0" w:type="auto"/>
          </w:tcPr>
          <w:p w14:paraId="26408BF0" w14:textId="48A83932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FK</w:t>
            </w:r>
          </w:p>
        </w:tc>
        <w:tc>
          <w:tcPr>
            <w:tcW w:w="0" w:type="auto"/>
          </w:tcPr>
          <w:p w14:paraId="154536DB" w14:textId="289178AB" w:rsidR="00633F31" w:rsidRPr="00026FC8" w:rsidRDefault="00A17BB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VarChar</w:t>
            </w:r>
            <w:proofErr w:type="spellEnd"/>
          </w:p>
        </w:tc>
        <w:tc>
          <w:tcPr>
            <w:tcW w:w="0" w:type="auto"/>
          </w:tcPr>
          <w:p w14:paraId="1B5619AC" w14:textId="15B54346" w:rsidR="00633F31" w:rsidRPr="00026FC8" w:rsidRDefault="00A17BB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200</w:t>
            </w:r>
          </w:p>
        </w:tc>
        <w:tc>
          <w:tcPr>
            <w:tcW w:w="0" w:type="auto"/>
          </w:tcPr>
          <w:p w14:paraId="5123921B" w14:textId="4B5D773C" w:rsidR="00633F31" w:rsidRPr="00026FC8" w:rsidRDefault="00A17BB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NOT NULL</w:t>
            </w:r>
          </w:p>
        </w:tc>
        <w:tc>
          <w:tcPr>
            <w:tcW w:w="0" w:type="auto"/>
          </w:tcPr>
          <w:p w14:paraId="5CA8FF9B" w14:textId="31ECA9E8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A62C96E" w14:textId="5ADB80E5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AD65EEC" w14:textId="3DB16E26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633F31" w:rsidRPr="00026FC8" w14:paraId="08F48D01" w14:textId="77777777" w:rsidTr="00062C9A">
        <w:trPr>
          <w:trHeight w:val="315"/>
        </w:trPr>
        <w:tc>
          <w:tcPr>
            <w:tcW w:w="0" w:type="auto"/>
            <w:vMerge/>
          </w:tcPr>
          <w:p w14:paraId="619B2364" w14:textId="77777777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7A99B68" w14:textId="3F8CA32D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VPName</w:t>
            </w:r>
            <w:proofErr w:type="spellEnd"/>
          </w:p>
        </w:tc>
        <w:tc>
          <w:tcPr>
            <w:tcW w:w="0" w:type="auto"/>
          </w:tcPr>
          <w:p w14:paraId="60BBA3B8" w14:textId="0E796447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The vice president’s full name.</w:t>
            </w:r>
          </w:p>
        </w:tc>
        <w:tc>
          <w:tcPr>
            <w:tcW w:w="0" w:type="auto"/>
          </w:tcPr>
          <w:p w14:paraId="1984B9DD" w14:textId="3B4EB52D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FK</w:t>
            </w:r>
          </w:p>
        </w:tc>
        <w:tc>
          <w:tcPr>
            <w:tcW w:w="0" w:type="auto"/>
          </w:tcPr>
          <w:p w14:paraId="13DB1BF8" w14:textId="7243871B" w:rsidR="00633F31" w:rsidRPr="00026FC8" w:rsidRDefault="00A17BB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VarChar</w:t>
            </w:r>
            <w:proofErr w:type="spellEnd"/>
          </w:p>
        </w:tc>
        <w:tc>
          <w:tcPr>
            <w:tcW w:w="0" w:type="auto"/>
          </w:tcPr>
          <w:p w14:paraId="57CCB3E9" w14:textId="42C8EFCF" w:rsidR="00633F31" w:rsidRPr="00026FC8" w:rsidRDefault="00A17BB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14:paraId="631EE209" w14:textId="5BB408BE" w:rsidR="00633F31" w:rsidRPr="00026FC8" w:rsidRDefault="00A17BB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NOT NULL</w:t>
            </w:r>
          </w:p>
        </w:tc>
        <w:tc>
          <w:tcPr>
            <w:tcW w:w="0" w:type="auto"/>
          </w:tcPr>
          <w:p w14:paraId="32D25ECB" w14:textId="61368B5D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B8B5E53" w14:textId="77777777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CAE620E" w14:textId="77777777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633F31" w:rsidRPr="00026FC8" w14:paraId="2F10F5C1" w14:textId="77777777" w:rsidTr="00062C9A">
        <w:trPr>
          <w:trHeight w:val="315"/>
        </w:trPr>
        <w:tc>
          <w:tcPr>
            <w:tcW w:w="0" w:type="auto"/>
            <w:vMerge/>
          </w:tcPr>
          <w:p w14:paraId="7D6338A8" w14:textId="77777777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281823C" w14:textId="35E7C9C0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VPWithdrawYesNo</w:t>
            </w:r>
            <w:proofErr w:type="spellEnd"/>
          </w:p>
        </w:tc>
        <w:tc>
          <w:tcPr>
            <w:tcW w:w="0" w:type="auto"/>
          </w:tcPr>
          <w:p w14:paraId="1D6E25B8" w14:textId="60242A09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Whether or not the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vice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president withdrew from the university.</w:t>
            </w:r>
          </w:p>
        </w:tc>
        <w:tc>
          <w:tcPr>
            <w:tcW w:w="0" w:type="auto"/>
          </w:tcPr>
          <w:p w14:paraId="25A9C93B" w14:textId="77777777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D99978C" w14:textId="54910642" w:rsidR="00633F31" w:rsidRPr="00026FC8" w:rsidRDefault="00A17BB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sz w:val="20"/>
                <w:szCs w:val="20"/>
              </w:rPr>
              <w:t>VarChar</w:t>
            </w:r>
            <w:proofErr w:type="spellEnd"/>
          </w:p>
        </w:tc>
        <w:tc>
          <w:tcPr>
            <w:tcW w:w="0" w:type="auto"/>
          </w:tcPr>
          <w:p w14:paraId="0857E221" w14:textId="31A4B87C" w:rsidR="00633F31" w:rsidRPr="00026FC8" w:rsidRDefault="00A17BB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2E8AC0AA" w14:textId="24C059F6" w:rsidR="00633F31" w:rsidRPr="00026FC8" w:rsidRDefault="00A17BB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NOT NULL</w:t>
            </w:r>
          </w:p>
        </w:tc>
        <w:tc>
          <w:tcPr>
            <w:tcW w:w="0" w:type="auto"/>
          </w:tcPr>
          <w:p w14:paraId="1C0E07D6" w14:textId="6E234A49" w:rsidR="00633F31" w:rsidRPr="00026FC8" w:rsidRDefault="00A17BB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614F5A8E" w14:textId="77777777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C51F42B" w14:textId="240A672F" w:rsidR="00633F31" w:rsidRPr="00026FC8" w:rsidRDefault="00633F31" w:rsidP="00633F31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“Yes” or “No”</w:t>
            </w:r>
          </w:p>
        </w:tc>
      </w:tr>
    </w:tbl>
    <w:p w14:paraId="7880BB9D" w14:textId="77777777" w:rsidR="00634D20" w:rsidRPr="00634D20" w:rsidRDefault="00634D20" w:rsidP="00D664A8"/>
    <w:sectPr w:rsidR="00634D20" w:rsidRPr="00634D20" w:rsidSect="00634D20">
      <w:footerReference w:type="default" r:id="rId6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AAFC31" w14:textId="77777777" w:rsidR="003531A4" w:rsidRDefault="003531A4" w:rsidP="00C05E60">
      <w:pPr>
        <w:spacing w:after="0" w:line="240" w:lineRule="auto"/>
      </w:pPr>
      <w:r>
        <w:separator/>
      </w:r>
    </w:p>
  </w:endnote>
  <w:endnote w:type="continuationSeparator" w:id="0">
    <w:p w14:paraId="3B638CE2" w14:textId="77777777" w:rsidR="003531A4" w:rsidRDefault="003531A4" w:rsidP="00C05E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212829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70CC7D" w14:textId="1BFC894C" w:rsidR="003531A4" w:rsidRDefault="003531A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  <w:r>
          <w:rPr>
            <w:noProof/>
          </w:rPr>
          <w:t xml:space="preserve"> of 3</w:t>
        </w:r>
      </w:p>
    </w:sdtContent>
  </w:sdt>
  <w:p w14:paraId="5A61990C" w14:textId="77777777" w:rsidR="003531A4" w:rsidRDefault="003531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0BF329" w14:textId="77777777" w:rsidR="003531A4" w:rsidRDefault="003531A4" w:rsidP="00C05E60">
      <w:pPr>
        <w:spacing w:after="0" w:line="240" w:lineRule="auto"/>
      </w:pPr>
      <w:r>
        <w:separator/>
      </w:r>
    </w:p>
  </w:footnote>
  <w:footnote w:type="continuationSeparator" w:id="0">
    <w:p w14:paraId="4D88559F" w14:textId="77777777" w:rsidR="003531A4" w:rsidRDefault="003531A4" w:rsidP="00C05E6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SyNDE0NDG1NDOyMDZS0lEKTi0uzszPAykwrQUAvIj3+SwAAAA="/>
  </w:docVars>
  <w:rsids>
    <w:rsidRoot w:val="00634D20"/>
    <w:rsid w:val="000045E7"/>
    <w:rsid w:val="00026FC8"/>
    <w:rsid w:val="00034F0D"/>
    <w:rsid w:val="000449AF"/>
    <w:rsid w:val="000626EB"/>
    <w:rsid w:val="00062C9A"/>
    <w:rsid w:val="0007039F"/>
    <w:rsid w:val="000B6F5B"/>
    <w:rsid w:val="000C2F34"/>
    <w:rsid w:val="00102531"/>
    <w:rsid w:val="0014175F"/>
    <w:rsid w:val="00143AFA"/>
    <w:rsid w:val="00164EDA"/>
    <w:rsid w:val="001670EA"/>
    <w:rsid w:val="00180AD8"/>
    <w:rsid w:val="001B7C69"/>
    <w:rsid w:val="002B11EB"/>
    <w:rsid w:val="002E5804"/>
    <w:rsid w:val="00316EB9"/>
    <w:rsid w:val="003531A4"/>
    <w:rsid w:val="00366A17"/>
    <w:rsid w:val="003C4A1A"/>
    <w:rsid w:val="003C65B3"/>
    <w:rsid w:val="003E73C5"/>
    <w:rsid w:val="003F018B"/>
    <w:rsid w:val="00440ACB"/>
    <w:rsid w:val="004A43DA"/>
    <w:rsid w:val="004A5E21"/>
    <w:rsid w:val="004F5011"/>
    <w:rsid w:val="005B4BF5"/>
    <w:rsid w:val="005F17DE"/>
    <w:rsid w:val="0062551B"/>
    <w:rsid w:val="00633F31"/>
    <w:rsid w:val="00633FEF"/>
    <w:rsid w:val="00634D20"/>
    <w:rsid w:val="00644B90"/>
    <w:rsid w:val="00660DA1"/>
    <w:rsid w:val="006C7413"/>
    <w:rsid w:val="007429D0"/>
    <w:rsid w:val="0077187D"/>
    <w:rsid w:val="007827AC"/>
    <w:rsid w:val="007A11A6"/>
    <w:rsid w:val="00804B14"/>
    <w:rsid w:val="00807FAC"/>
    <w:rsid w:val="00830527"/>
    <w:rsid w:val="0088143D"/>
    <w:rsid w:val="008E7213"/>
    <w:rsid w:val="008F27E7"/>
    <w:rsid w:val="008F74B3"/>
    <w:rsid w:val="008F7B12"/>
    <w:rsid w:val="00917881"/>
    <w:rsid w:val="0094083E"/>
    <w:rsid w:val="00996C50"/>
    <w:rsid w:val="00997781"/>
    <w:rsid w:val="009D355E"/>
    <w:rsid w:val="009D3E93"/>
    <w:rsid w:val="009F79FA"/>
    <w:rsid w:val="00A15298"/>
    <w:rsid w:val="00A17BB1"/>
    <w:rsid w:val="00A62A17"/>
    <w:rsid w:val="00AA3970"/>
    <w:rsid w:val="00AC4825"/>
    <w:rsid w:val="00AC7EA4"/>
    <w:rsid w:val="00AD40D6"/>
    <w:rsid w:val="00AF0F8E"/>
    <w:rsid w:val="00B32498"/>
    <w:rsid w:val="00B75984"/>
    <w:rsid w:val="00B81665"/>
    <w:rsid w:val="00BA1BDF"/>
    <w:rsid w:val="00BB3FAD"/>
    <w:rsid w:val="00BD573C"/>
    <w:rsid w:val="00BD69A5"/>
    <w:rsid w:val="00BE7428"/>
    <w:rsid w:val="00C04EA0"/>
    <w:rsid w:val="00C05E60"/>
    <w:rsid w:val="00CC2414"/>
    <w:rsid w:val="00CF02D3"/>
    <w:rsid w:val="00D1140C"/>
    <w:rsid w:val="00D426AA"/>
    <w:rsid w:val="00D664A8"/>
    <w:rsid w:val="00DC0565"/>
    <w:rsid w:val="00E017CC"/>
    <w:rsid w:val="00E12756"/>
    <w:rsid w:val="00E46D5C"/>
    <w:rsid w:val="00E53F06"/>
    <w:rsid w:val="00E53F3F"/>
    <w:rsid w:val="00EB4519"/>
    <w:rsid w:val="00EE54FB"/>
    <w:rsid w:val="00F07F54"/>
    <w:rsid w:val="00F24928"/>
    <w:rsid w:val="00F816D5"/>
    <w:rsid w:val="00FA6C0A"/>
    <w:rsid w:val="00FF4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37CC781"/>
  <w15:chartTrackingRefBased/>
  <w15:docId w15:val="{28CAAB19-62B0-4E04-B6FC-D91522F7F7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34D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05E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5E60"/>
  </w:style>
  <w:style w:type="paragraph" w:styleId="Footer">
    <w:name w:val="footer"/>
    <w:basedOn w:val="Normal"/>
    <w:link w:val="FooterChar"/>
    <w:uiPriority w:val="99"/>
    <w:unhideWhenUsed/>
    <w:rsid w:val="00C05E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5E60"/>
  </w:style>
  <w:style w:type="paragraph" w:styleId="BalloonText">
    <w:name w:val="Balloon Text"/>
    <w:basedOn w:val="Normal"/>
    <w:link w:val="BalloonTextChar"/>
    <w:uiPriority w:val="99"/>
    <w:semiHidden/>
    <w:unhideWhenUsed/>
    <w:rsid w:val="00BD57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573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946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425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oqun Ni</dc:creator>
  <cp:keywords/>
  <dc:description/>
  <cp:lastModifiedBy>Michael Hart</cp:lastModifiedBy>
  <cp:revision>17</cp:revision>
  <cp:lastPrinted>2016-03-01T22:44:00Z</cp:lastPrinted>
  <dcterms:created xsi:type="dcterms:W3CDTF">2020-05-02T03:45:00Z</dcterms:created>
  <dcterms:modified xsi:type="dcterms:W3CDTF">2020-05-02T03:55:00Z</dcterms:modified>
</cp:coreProperties>
</file>